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14:paraId="1020FAEE" w14:textId="48EBA9B1" w:rsidR="00E33501" w:rsidRPr="00E33501" w:rsidRDefault="002B2ED1" w:rsidP="3378D1B1">
      <w:pPr>
        <w:jc w:val="center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Cloud Computing Overview (AWS CLI)</w:t>
      </w:r>
    </w:p>
    <w:p w14:paraId="2125BA7C" w14:textId="4CCF8AAF" w:rsidR="0060289A" w:rsidRPr="00082326" w:rsidRDefault="00452387" w:rsidP="3378D1B1">
      <w:pPr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>H</w:t>
      </w:r>
      <w:r w:rsidR="07CBCCD9"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>OS01</w:t>
      </w:r>
      <w:r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: Cloud Computing Environment </w:t>
      </w:r>
      <w:r w:rsidR="00273013"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>- EC2</w:t>
      </w:r>
      <w:r w:rsidR="00B608E0" w:rsidRPr="0153234B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Instance</w:t>
      </w:r>
    </w:p>
    <w:p w14:paraId="250D2D0F" w14:textId="4724D2BE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06/04</w:t>
      </w:r>
      <w:r w:rsidR="000A32D3" w:rsidRPr="3378D1B1">
        <w:rPr>
          <w:rFonts w:asciiTheme="minorHAnsi" w:eastAsiaTheme="minorEastAsia" w:hAnsiTheme="minorHAnsi" w:cstheme="minorBidi"/>
          <w:sz w:val="22"/>
          <w:szCs w:val="22"/>
        </w:rPr>
        <w:t>/2019</w:t>
      </w:r>
      <w:r w:rsidR="001F0623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="000A32D3" w:rsidRPr="3378D1B1">
        <w:rPr>
          <w:rFonts w:asciiTheme="minorHAnsi" w:eastAsiaTheme="minorEastAsia" w:hAnsiTheme="minorHAnsi" w:cstheme="minorBidi"/>
          <w:sz w:val="22"/>
          <w:szCs w:val="22"/>
        </w:rPr>
        <w:t>Developed by</w:t>
      </w:r>
      <w:r w:rsidR="001F0623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Kevin Wan</w:t>
      </w:r>
      <w:r w:rsidR="000F2BD8" w:rsidRPr="3378D1B1">
        <w:rPr>
          <w:rFonts w:asciiTheme="minorHAnsi" w:eastAsiaTheme="minorEastAsia" w:hAnsiTheme="minorHAnsi" w:cstheme="minorBidi"/>
          <w:sz w:val="22"/>
          <w:szCs w:val="22"/>
        </w:rPr>
        <w:t>g</w:t>
      </w:r>
    </w:p>
    <w:p w14:paraId="5DCDC6FA" w14:textId="2992A0F3" w:rsidR="008764CE" w:rsidRPr="00082326" w:rsidRDefault="002B2ED1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12/17/2020</w:t>
      </w:r>
      <w:r w:rsidR="008764CE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reviewed by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Marvin Gold</w:t>
      </w:r>
    </w:p>
    <w:p w14:paraId="1C647EFB" w14:textId="05F69695" w:rsidR="4512FBE8" w:rsidRDefault="4512FBE8" w:rsidP="3378D1B1">
      <w:pPr>
        <w:spacing w:line="259" w:lineRule="auto"/>
        <w:jc w:val="center"/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chool of Technology and Computing</w:t>
      </w:r>
    </w:p>
    <w:p w14:paraId="15CFA0CC" w14:textId="2946CDA3" w:rsidR="00B868FB" w:rsidRPr="00082326" w:rsidRDefault="00B868FB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08"/>
        <w:gridCol w:w="2008"/>
        <w:gridCol w:w="2009"/>
        <w:gridCol w:w="2009"/>
        <w:gridCol w:w="1316"/>
      </w:tblGrid>
      <w:tr w:rsidR="005E48A7" w:rsidRPr="00082326" w14:paraId="4FF477D8" w14:textId="51C00AA7" w:rsidTr="0153234B">
        <w:trPr>
          <w:jc w:val="center"/>
        </w:trPr>
        <w:tc>
          <w:tcPr>
            <w:tcW w:w="2008" w:type="dxa"/>
            <w:vAlign w:val="center"/>
          </w:tcPr>
          <w:p w14:paraId="7C08CBAE" w14:textId="148B6B8F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082326">
              <w:rPr>
                <w:noProof/>
                <w:sz w:val="22"/>
                <w:szCs w:val="22"/>
              </w:rPr>
              <w:drawing>
                <wp:inline distT="0" distB="0" distL="0" distR="0" wp14:anchorId="43AA1ACD" wp14:editId="6FD2F9BF">
                  <wp:extent cx="914400" cy="448056"/>
                  <wp:effectExtent l="0" t="0" r="0" b="9525"/>
                  <wp:docPr id="5" name="Picture 5" descr="C:\Users\chungsam\AppData\Local\Microsoft\Windows\INetCache\Content.MSO\8B8D13C6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hungsam\AppData\Local\Microsoft\Windows\INetCache\Content.MSO\8B8D13C6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3" t="10112" r="2034" b="5881"/>
                          <a:stretch/>
                        </pic:blipFill>
                        <pic:spPr bwMode="auto">
                          <a:xfrm>
                            <a:off x="0" y="0"/>
                            <a:ext cx="914400" cy="448056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8" w:type="dxa"/>
            <w:vAlign w:val="center"/>
          </w:tcPr>
          <w:p w14:paraId="787ABD21" w14:textId="2FEED67C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CBCEFAC" wp14:editId="59DE7A20">
                  <wp:extent cx="914400" cy="521208"/>
                  <wp:effectExtent l="0" t="0" r="0" b="0"/>
                  <wp:docPr id="1892995328" name="Picture 189299532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2995328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5212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9" w:type="dxa"/>
            <w:vAlign w:val="center"/>
          </w:tcPr>
          <w:p w14:paraId="17B6A2FC" w14:textId="5F0FF90D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47FAF65" wp14:editId="765D93BF">
                  <wp:extent cx="914400" cy="429768"/>
                  <wp:effectExtent l="0" t="0" r="0" b="8890"/>
                  <wp:docPr id="1892995329" name="Picture 1892995329" descr="Image result for OpenSS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9299532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29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09" w:type="dxa"/>
            <w:vAlign w:val="center"/>
          </w:tcPr>
          <w:p w14:paraId="54976B19" w14:textId="5AB587D5" w:rsidR="005E48A7" w:rsidRPr="00082326" w:rsidRDefault="005E48A7" w:rsidP="3378D1B1">
            <w:pPr>
              <w:jc w:val="center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128E5CD" wp14:editId="015586E0">
                  <wp:extent cx="914400" cy="914400"/>
                  <wp:effectExtent l="0" t="0" r="0" b="0"/>
                  <wp:docPr id="24" name="Picture 24" descr="C:\Users\chungsam\AppData\Local\Microsoft\Windows\INetCache\Content.MSO\1E99F4B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16" w:type="dxa"/>
          </w:tcPr>
          <w:p w14:paraId="4F6593F7" w14:textId="365262B3" w:rsidR="005E48A7" w:rsidRPr="00082326" w:rsidRDefault="005E48A7" w:rsidP="008F27EC">
            <w:pPr>
              <w:jc w:val="center"/>
            </w:pPr>
          </w:p>
        </w:tc>
      </w:tr>
    </w:tbl>
    <w:p w14:paraId="6F3B0FEC" w14:textId="18C56286" w:rsidR="00523ECA" w:rsidRPr="00082326" w:rsidRDefault="00CC0497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       </w:t>
      </w:r>
    </w:p>
    <w:p w14:paraId="47DEB643" w14:textId="77777777" w:rsidR="00252C3D" w:rsidRPr="00082326" w:rsidRDefault="000A32D3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Learning Outcomes</w:t>
      </w:r>
    </w:p>
    <w:p w14:paraId="505F2E2B" w14:textId="7E77B2FE" w:rsidR="00BA493F" w:rsidRPr="00082326" w:rsidRDefault="00BA493F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Registering an AWS account</w:t>
      </w:r>
    </w:p>
    <w:p w14:paraId="460306F9" w14:textId="294A5505" w:rsidR="0060289A" w:rsidRPr="00082326" w:rsidRDefault="00BA493F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Creating </w:t>
      </w:r>
      <w:r w:rsidR="00B608E0" w:rsidRPr="3378D1B1">
        <w:rPr>
          <w:rFonts w:asciiTheme="minorHAnsi" w:eastAsiaTheme="minorEastAsia" w:hAnsiTheme="minorHAnsi" w:cstheme="minorBidi"/>
          <w:sz w:val="22"/>
          <w:szCs w:val="22"/>
        </w:rPr>
        <w:t xml:space="preserve">an EC2 </w:t>
      </w:r>
      <w:r w:rsidR="002B2ED1" w:rsidRPr="3378D1B1">
        <w:rPr>
          <w:rFonts w:asciiTheme="minorHAnsi" w:eastAsiaTheme="minorEastAsia" w:hAnsiTheme="minorHAnsi" w:cstheme="minorBidi"/>
          <w:sz w:val="22"/>
          <w:szCs w:val="22"/>
        </w:rPr>
        <w:t>Amazon Linux 2</w:t>
      </w:r>
      <w:r w:rsidR="00B608E0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instance on AWS</w:t>
      </w:r>
    </w:p>
    <w:p w14:paraId="36FFD43D" w14:textId="209763A4" w:rsidR="00B608E0" w:rsidRPr="00082326" w:rsidRDefault="00BA493F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Accessing your </w:t>
      </w:r>
      <w:r w:rsidR="00B868FB" w:rsidRPr="3378D1B1">
        <w:rPr>
          <w:rFonts w:asciiTheme="minorHAnsi" w:eastAsiaTheme="minorEastAsia" w:hAnsiTheme="minorHAnsi" w:cstheme="minorBidi"/>
          <w:sz w:val="22"/>
          <w:szCs w:val="22"/>
        </w:rPr>
        <w:t xml:space="preserve">Amazon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EC2 instance through command line</w:t>
      </w:r>
    </w:p>
    <w:p w14:paraId="7A1D4802" w14:textId="7DD6086E" w:rsidR="00007DB5" w:rsidRPr="00082326" w:rsidRDefault="00007DB5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Making a secure connection with Windows “OpenSSH Client (Beta)” Setting</w:t>
      </w:r>
      <w:r w:rsidR="00D37EE7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(optional)</w:t>
      </w:r>
    </w:p>
    <w:p w14:paraId="66AE2D6B" w14:textId="7311F481" w:rsidR="00007DB5" w:rsidRPr="00082326" w:rsidRDefault="00007DB5" w:rsidP="3378D1B1">
      <w:pPr>
        <w:pStyle w:val="ListParagraph"/>
        <w:numPr>
          <w:ilvl w:val="0"/>
          <w:numId w:val="15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Making a secure connection with </w:t>
      </w:r>
      <w:r w:rsidR="00B868FB" w:rsidRPr="3378D1B1">
        <w:rPr>
          <w:rFonts w:asciiTheme="minorHAnsi" w:eastAsiaTheme="minorEastAsia" w:hAnsiTheme="minorHAnsi" w:cstheme="minorBidi"/>
          <w:sz w:val="22"/>
          <w:szCs w:val="22"/>
        </w:rPr>
        <w:t>PuTTY</w:t>
      </w:r>
      <w:r w:rsidR="00D37EE7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(optional)</w:t>
      </w:r>
    </w:p>
    <w:p w14:paraId="7D2F681A" w14:textId="77777777" w:rsidR="004C21BC" w:rsidRPr="00082326" w:rsidRDefault="004C21BC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6BB93CB6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Registering an AWS account</w:t>
      </w:r>
    </w:p>
    <w:p w14:paraId="3C5AF8B2" w14:textId="2AB26962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Style w:val="Hyperlink"/>
          <w:rFonts w:asciiTheme="minorHAnsi" w:eastAsiaTheme="minorEastAsia" w:hAnsiTheme="minorHAnsi" w:cstheme="minorBidi"/>
          <w:color w:val="000000"/>
          <w:sz w:val="22"/>
          <w:szCs w:val="22"/>
          <w:u w:val="none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Visit </w:t>
      </w:r>
      <w:hyperlink r:id="rId12">
        <w:r w:rsidRPr="3378D1B1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s://aws.amazon.com/</w:t>
        </w:r>
      </w:hyperlink>
    </w:p>
    <w:p w14:paraId="198199C3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090391C5" w14:textId="77777777" w:rsidR="00B608E0" w:rsidRPr="00082326" w:rsidRDefault="00B608E0" w:rsidP="3378D1B1">
      <w:pPr>
        <w:pStyle w:val="ListParagraph"/>
        <w:ind w:left="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22226F5F" wp14:editId="1E1760E3">
            <wp:extent cx="3690754" cy="2036618"/>
            <wp:effectExtent l="19050" t="19050" r="24130" b="20955"/>
            <wp:docPr id="1892995330" name="Picture 189299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0754" cy="203661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8FBE285" w14:textId="77777777" w:rsidR="00B608E0" w:rsidRPr="00082326" w:rsidRDefault="00B608E0" w:rsidP="3378D1B1">
      <w:pPr>
        <w:pStyle w:val="ListParagraph"/>
        <w:rPr>
          <w:rFonts w:asciiTheme="minorHAnsi" w:eastAsiaTheme="minorEastAsia" w:hAnsiTheme="minorHAnsi" w:cstheme="minorBidi"/>
          <w:sz w:val="22"/>
          <w:szCs w:val="22"/>
        </w:rPr>
      </w:pPr>
    </w:p>
    <w:p w14:paraId="222DEBC0" w14:textId="4D5473A0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If you already created your AWS Account, go to the step 6. </w:t>
      </w:r>
      <w:r>
        <w:br/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Otherwise, click “Create an AWS Account” button on the top-right corner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3BE4AE12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6B9D9A6" w14:textId="10011DE3" w:rsidR="00B608E0" w:rsidRPr="00082326" w:rsidRDefault="00E372A5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15E44703" wp14:editId="6CD2170D">
            <wp:extent cx="2251730" cy="931025"/>
            <wp:effectExtent l="19050" t="19050" r="15240" b="215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31519"/>
                    <a:stretch/>
                  </pic:blipFill>
                  <pic:spPr bwMode="auto">
                    <a:xfrm>
                      <a:off x="0" y="0"/>
                      <a:ext cx="2252749" cy="93144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08E0" w:rsidRPr="00082326">
        <w:rPr>
          <w:sz w:val="22"/>
          <w:szCs w:val="22"/>
        </w:rPr>
        <w:br/>
      </w:r>
    </w:p>
    <w:p w14:paraId="32DF9849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6E20056" w14:textId="5A47CADE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Fill out the form (use your own information) and click the “Continue” button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0F3E9565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733B895" w14:textId="77777777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4F6F3372" wp14:editId="78158D7A">
            <wp:extent cx="1988821" cy="2651760"/>
            <wp:effectExtent l="19050" t="19050" r="11430" b="15240"/>
            <wp:docPr id="1976990767" name="Picture 1976990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8821" cy="26517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63D280F" w14:textId="77777777" w:rsidR="00B608E0" w:rsidRPr="00082326" w:rsidRDefault="00B608E0" w:rsidP="3378D1B1">
      <w:pPr>
        <w:pStyle w:val="ListParagraph"/>
        <w:rPr>
          <w:rFonts w:asciiTheme="minorHAnsi" w:eastAsiaTheme="minorEastAsia" w:hAnsiTheme="minorHAnsi" w:cstheme="minorBidi"/>
          <w:sz w:val="22"/>
          <w:szCs w:val="22"/>
        </w:rPr>
      </w:pPr>
    </w:p>
    <w:p w14:paraId="3336B1EC" w14:textId="72E3BED4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Fill out the Account type form and clic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k the “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Create Account and Continue” button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261CD077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45488D8" w14:textId="77777777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6DE18531" wp14:editId="7FBF9D03">
            <wp:extent cx="1541288" cy="2942705"/>
            <wp:effectExtent l="19050" t="19050" r="20955" b="10160"/>
            <wp:docPr id="725765219" name="Picture 725765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1288" cy="29427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A12A5B4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86BBF0F" w14:textId="4FD24CB4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Fill out the Payment Information form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(</w:t>
      </w: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You will not be charged since AWS offers a one-year free tier. All AWS services that we’ll be using are included in the free tier</w:t>
      </w:r>
      <w:r w:rsidR="00E372A5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.</w:t>
      </w:r>
      <w:r w:rsidR="00E43DAD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But, you are required to check your account carefully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)</w:t>
      </w:r>
    </w:p>
    <w:p w14:paraId="25E4D6E9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88D8607" w14:textId="77777777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74F771CD" wp14:editId="53D5AD19">
            <wp:extent cx="2522756" cy="2527069"/>
            <wp:effectExtent l="19050" t="19050" r="11430" b="26035"/>
            <wp:docPr id="1230203649" name="Picture 1230203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756" cy="25270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5BA3BF" w14:textId="77777777" w:rsidR="00B608E0" w:rsidRPr="00082326" w:rsidRDefault="00B608E0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3F51C79E" w14:textId="517044BE" w:rsidR="00E372A5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After making your account, “Sign in to the Console</w:t>
      </w:r>
      <w:r w:rsidR="00E43DAD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</w:p>
    <w:p w14:paraId="0EA58AC4" w14:textId="56DEE05A" w:rsidR="00B608E0" w:rsidRPr="00082326" w:rsidRDefault="00B608E0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sz w:val="22"/>
          <w:szCs w:val="22"/>
        </w:rPr>
        <w:br/>
      </w:r>
      <w:r w:rsidRPr="00082326">
        <w:rPr>
          <w:noProof/>
          <w:sz w:val="22"/>
          <w:szCs w:val="22"/>
        </w:rPr>
        <w:drawing>
          <wp:inline distT="0" distB="0" distL="0" distR="0" wp14:anchorId="475E7A03" wp14:editId="0E7BAE71">
            <wp:extent cx="5486400" cy="2944368"/>
            <wp:effectExtent l="19050" t="19050" r="1905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C93367" w14:textId="77777777" w:rsidR="00B608E0" w:rsidRPr="00082326" w:rsidRDefault="00B608E0" w:rsidP="3378D1B1">
      <w:pPr>
        <w:ind w:left="360" w:hanging="360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64C5EB14" w14:textId="77777777" w:rsidR="00B608E0" w:rsidRPr="00082326" w:rsidRDefault="00B608E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17D8576D" w14:textId="672A2058" w:rsidR="00B608E0" w:rsidRPr="00082326" w:rsidRDefault="00B608E0" w:rsidP="3378D1B1">
      <w:pPr>
        <w:pStyle w:val="ListParagraph"/>
        <w:numPr>
          <w:ilvl w:val="0"/>
          <w:numId w:val="32"/>
        </w:num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Explore “AWS Management Console.”</w:t>
      </w:r>
    </w:p>
    <w:p w14:paraId="5627B233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19EBF6C" w14:textId="77777777" w:rsidR="00B608E0" w:rsidRPr="00082326" w:rsidRDefault="00B608E0" w:rsidP="3378D1B1">
      <w:pPr>
        <w:ind w:left="360" w:hanging="360"/>
        <w:jc w:val="center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39DFE75D" wp14:editId="5DBBAB1B">
            <wp:extent cx="5486400" cy="2944368"/>
            <wp:effectExtent l="19050" t="19050" r="19050" b="279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8EB6D" w14:textId="77777777" w:rsidR="00882E64" w:rsidRPr="00082326" w:rsidRDefault="00882E6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E2C8E96" w14:textId="77777777" w:rsidR="00882E64" w:rsidRPr="00082326" w:rsidRDefault="00882E6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83DEC77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br w:type="page"/>
      </w:r>
    </w:p>
    <w:p w14:paraId="24DD783A" w14:textId="524A1CDD" w:rsidR="00BA493F" w:rsidRPr="00082326" w:rsidRDefault="00BA493F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Creating an EC2 Ubuntu instance on AWS</w:t>
      </w:r>
    </w:p>
    <w:p w14:paraId="7E1F547F" w14:textId="513D7514" w:rsidR="00B608E0" w:rsidRPr="00082326" w:rsidRDefault="00B608E0" w:rsidP="3378D1B1">
      <w:pPr>
        <w:pStyle w:val="ListParagraph"/>
        <w:numPr>
          <w:ilvl w:val="0"/>
          <w:numId w:val="33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Type “EC2” in the Find service search bar and click the EC2 keyword from the result</w:t>
      </w:r>
      <w:r w:rsidR="00E372A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</w:p>
    <w:p w14:paraId="3DC16006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5F552032" w14:textId="4DD6033E" w:rsidR="00B608E0" w:rsidRPr="00082326" w:rsidRDefault="00B608E0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/>
          <w:sz w:val="22"/>
          <w:szCs w:val="22"/>
          <w:u w:val="none"/>
        </w:rPr>
      </w:pPr>
      <w:r w:rsidRPr="00082326">
        <w:rPr>
          <w:rStyle w:val="Hyperlink"/>
          <w:noProof/>
          <w:color w:val="000000"/>
          <w:sz w:val="22"/>
          <w:szCs w:val="22"/>
          <w:u w:val="none"/>
        </w:rPr>
        <w:drawing>
          <wp:inline distT="0" distB="0" distL="0" distR="0" wp14:anchorId="26474302" wp14:editId="2A11C5C4">
            <wp:extent cx="3556000" cy="1308100"/>
            <wp:effectExtent l="19050" t="19050" r="25400" b="254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1308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2887FCB" w14:textId="77777777" w:rsidR="00B608E0" w:rsidRPr="00082326" w:rsidRDefault="00B608E0" w:rsidP="3378D1B1">
      <w:pPr>
        <w:rPr>
          <w:rStyle w:val="Hyperlink"/>
          <w:rFonts w:asciiTheme="minorHAnsi" w:eastAsiaTheme="minorEastAsia" w:hAnsiTheme="minorHAnsi" w:cstheme="minorBidi"/>
          <w:color w:val="000000"/>
          <w:sz w:val="22"/>
          <w:szCs w:val="22"/>
          <w:u w:val="none"/>
        </w:rPr>
      </w:pPr>
    </w:p>
    <w:p w14:paraId="58F7B807" w14:textId="09D06A18" w:rsidR="00B608E0" w:rsidRPr="00082326" w:rsidRDefault="00B608E0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Click the Instance from the left menu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1B82DF95" w14:textId="77777777" w:rsidR="00E372A5" w:rsidRPr="00082326" w:rsidRDefault="00E372A5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4685DC8" w14:textId="4B0B7DE4" w:rsidR="00B608E0" w:rsidRPr="00082326" w:rsidRDefault="00B608E0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00082326">
        <w:rPr>
          <w:rStyle w:val="Hyperlink"/>
          <w:noProof/>
          <w:color w:val="000000" w:themeColor="text1"/>
          <w:sz w:val="22"/>
          <w:szCs w:val="22"/>
          <w:u w:val="none"/>
        </w:rPr>
        <w:drawing>
          <wp:inline distT="0" distB="0" distL="0" distR="0" wp14:anchorId="57895E3A" wp14:editId="2E4E15D5">
            <wp:extent cx="2654300" cy="2463800"/>
            <wp:effectExtent l="19050" t="19050" r="1270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24638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985938C" w14:textId="77777777" w:rsidR="00B608E0" w:rsidRPr="00082326" w:rsidRDefault="00B608E0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6FBC82AF" w14:textId="40E0C0F7" w:rsidR="00B608E0" w:rsidRPr="00082326" w:rsidRDefault="00B608E0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aunch Instanc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 and 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aunch Instanc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</w:t>
      </w:r>
      <w:r w:rsidR="00B25156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option from the sub menu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001EC5B8" w14:textId="77777777" w:rsidR="00E372A5" w:rsidRPr="00082326" w:rsidRDefault="00E372A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7F7C050" w14:textId="5584CB00" w:rsidR="00B25156" w:rsidRPr="00082326" w:rsidRDefault="00B25156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00082326">
        <w:rPr>
          <w:rStyle w:val="Hyperlink"/>
          <w:noProof/>
          <w:color w:val="000000" w:themeColor="text1"/>
          <w:sz w:val="22"/>
          <w:szCs w:val="22"/>
          <w:u w:val="none"/>
        </w:rPr>
        <w:drawing>
          <wp:inline distT="0" distB="0" distL="0" distR="0" wp14:anchorId="626C988A" wp14:editId="37BE7F66">
            <wp:extent cx="3695700" cy="977900"/>
            <wp:effectExtent l="19050" t="19050" r="1905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977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ABCE48E" w14:textId="77777777" w:rsidR="00B25156" w:rsidRPr="00082326" w:rsidRDefault="00B25156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434CBB94" w14:textId="77777777" w:rsidR="00E372A5" w:rsidRPr="00082326" w:rsidRDefault="00E372A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br w:type="page"/>
      </w:r>
    </w:p>
    <w:p w14:paraId="682C367F" w14:textId="0F76FCB2" w:rsidR="00E372A5" w:rsidRPr="00082326" w:rsidRDefault="00B25156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lastRenderedPageBreak/>
        <w:t xml:space="preserve">Scroll down in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Choose 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mazon Machine Interface (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MI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)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section to find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="002B2ED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mazon Linux 2 AMI (HVM), SSD Volume Typ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image and click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Select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. (64-bit (xb8) option should be selected)</w:t>
      </w:r>
      <w:r w:rsidR="00E372A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260D562B" w14:textId="77777777" w:rsidR="00E372A5" w:rsidRPr="00082326" w:rsidRDefault="00E372A5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2EDA79F" w14:textId="4790D1C1" w:rsidR="00B25156" w:rsidRPr="00082326" w:rsidRDefault="002B2ED1" w:rsidP="3378D1B1">
      <w:pPr>
        <w:tabs>
          <w:tab w:val="left" w:pos="900"/>
        </w:tabs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>
        <w:rPr>
          <w:noProof/>
        </w:rPr>
        <w:drawing>
          <wp:inline distT="0" distB="0" distL="0" distR="0" wp14:anchorId="65A687A5" wp14:editId="2CE713E7">
            <wp:extent cx="5943600" cy="3055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LTS: </w:t>
      </w:r>
      <w:r>
        <w:tab/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ong-Term Support</w:t>
      </w:r>
      <w:r>
        <w:br/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HVM: </w:t>
      </w:r>
      <w:r>
        <w:tab/>
      </w:r>
      <w:r w:rsidR="00273013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H</w:t>
      </w:r>
      <w:r w:rsidR="00E372A5" w:rsidRPr="0153234B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ardware Virtual Machine</w:t>
      </w:r>
    </w:p>
    <w:p w14:paraId="705AD474" w14:textId="2893D29D" w:rsidR="00E372A5" w:rsidRPr="00082326" w:rsidRDefault="00E372A5" w:rsidP="3378D1B1">
      <w:pPr>
        <w:tabs>
          <w:tab w:val="left" w:pos="900"/>
        </w:tabs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SSD: </w:t>
      </w:r>
      <w:r>
        <w:tab/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Solid State Drives</w:t>
      </w:r>
      <w:r>
        <w:br/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EBS: </w:t>
      </w:r>
      <w:r>
        <w:tab/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Elastic Block Store</w:t>
      </w:r>
    </w:p>
    <w:p w14:paraId="29E0C974" w14:textId="77777777" w:rsidR="00B25156" w:rsidRPr="00082326" w:rsidRDefault="00B25156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1DE95729" w14:textId="10DEC0E5" w:rsidR="00B608E0" w:rsidRPr="00082326" w:rsidRDefault="00683BAB" w:rsidP="3378D1B1">
      <w:pPr>
        <w:pStyle w:val="ListParagraph"/>
        <w:numPr>
          <w:ilvl w:val="0"/>
          <w:numId w:val="33"/>
        </w:num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Choose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General purpose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t2.micro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instance and 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Review and Launch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 in the bottom</w:t>
      </w:r>
      <w:r w:rsidR="00EA0355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5FB0995C" w14:textId="77777777" w:rsidR="00EA0355" w:rsidRPr="00082326" w:rsidRDefault="00EA035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550316D4" w14:textId="3AF3668F" w:rsidR="00683BAB" w:rsidRPr="00082326" w:rsidRDefault="00683BAB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00082326">
        <w:rPr>
          <w:rStyle w:val="Hyperlink"/>
          <w:noProof/>
          <w:color w:val="000000" w:themeColor="text1"/>
          <w:sz w:val="22"/>
          <w:szCs w:val="22"/>
          <w:u w:val="none"/>
        </w:rPr>
        <w:drawing>
          <wp:inline distT="0" distB="0" distL="0" distR="0" wp14:anchorId="26B25125" wp14:editId="1AA243A1">
            <wp:extent cx="5092700" cy="3022600"/>
            <wp:effectExtent l="19050" t="19050" r="12700" b="254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3022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507073" w14:textId="77777777" w:rsidR="00683BAB" w:rsidRPr="00082326" w:rsidRDefault="00683BAB" w:rsidP="3378D1B1">
      <w:pPr>
        <w:pStyle w:val="ListParagraph"/>
        <w:ind w:left="360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24E533B9" w14:textId="008242DA" w:rsidR="00B25156" w:rsidRPr="00082326" w:rsidRDefault="00EA035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br w:type="page"/>
      </w:r>
      <w:r w:rsidR="00683BAB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lastRenderedPageBreak/>
        <w:t xml:space="preserve">In this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="00683BAB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Review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Instance Launch”</w:t>
      </w:r>
      <w:r w:rsidR="00683BAB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section, you can review all </w:t>
      </w:r>
      <w:r w:rsidR="00BB3F2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default configuration for the new instance. Click the 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“</w:t>
      </w:r>
      <w:r w:rsidR="00BB3F2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Launch</w:t>
      </w:r>
      <w:r w:rsidR="00E43DAD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”</w:t>
      </w:r>
      <w:r w:rsidR="00BB3F21"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 xml:space="preserve"> button on the bottom of the page after you finish the review</w:t>
      </w:r>
      <w:r w:rsidRPr="3378D1B1"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  <w:t>.</w:t>
      </w:r>
    </w:p>
    <w:p w14:paraId="1BD9AFBF" w14:textId="77777777" w:rsidR="00EA0355" w:rsidRPr="00082326" w:rsidRDefault="00EA0355" w:rsidP="3378D1B1">
      <w:pPr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76664B4B" w14:textId="1AE10A1B" w:rsidR="00BB3F21" w:rsidRPr="00082326" w:rsidRDefault="002B2ED1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  <w:r>
        <w:rPr>
          <w:noProof/>
        </w:rPr>
        <w:drawing>
          <wp:inline distT="0" distB="0" distL="0" distR="0" wp14:anchorId="0C3EEEF6" wp14:editId="75A3E94B">
            <wp:extent cx="5943600" cy="289179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FC14E" w14:textId="77777777" w:rsidR="00EA0355" w:rsidRPr="00082326" w:rsidRDefault="00EA0355" w:rsidP="3378D1B1">
      <w:pPr>
        <w:jc w:val="center"/>
        <w:rPr>
          <w:rStyle w:val="Hyperlink"/>
          <w:rFonts w:asciiTheme="minorHAnsi" w:eastAsiaTheme="minorEastAsia" w:hAnsiTheme="minorHAnsi" w:cstheme="minorBidi"/>
          <w:color w:val="000000" w:themeColor="text1"/>
          <w:sz w:val="22"/>
          <w:szCs w:val="22"/>
          <w:u w:val="none"/>
        </w:rPr>
      </w:pPr>
    </w:p>
    <w:p w14:paraId="2A7272FE" w14:textId="3DB56BD6" w:rsidR="00EA0355" w:rsidRPr="00082326" w:rsidRDefault="00BB3F21" w:rsidP="3378D1B1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Select 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“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Create a new key pair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” and type </w:t>
      </w:r>
      <w:r w:rsidR="00E43DAD" w:rsidRPr="3378D1B1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your k</w:t>
      </w:r>
      <w:r w:rsidRPr="3378D1B1">
        <w:rPr>
          <w:rStyle w:val="normaltextrun"/>
          <w:rFonts w:asciiTheme="minorHAnsi" w:eastAsiaTheme="minorEastAsia" w:hAnsiTheme="minorHAnsi" w:cstheme="minorBidi"/>
          <w:b/>
          <w:bCs/>
          <w:sz w:val="22"/>
          <w:szCs w:val="22"/>
        </w:rPr>
        <w:t>ey pair name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under it. </w:t>
      </w:r>
      <w:r>
        <w:br/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Click 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“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Download Key Pair</w:t>
      </w:r>
      <w:r w:rsidR="00E43DAD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”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 button to s</w:t>
      </w:r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ve the key to your hard drive.</w:t>
      </w:r>
      <w:r>
        <w:br/>
      </w:r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 Privacy Enhanced Mail (PEM) file is downloaded. (You will need it in the future</w:t>
      </w:r>
      <w:r w:rsidR="00963436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 So, you must remember where you stored. In this case, I created a course  directory called “ap301” under the root directory.)</w:t>
      </w:r>
    </w:p>
    <w:p w14:paraId="382900DF" w14:textId="77777777" w:rsidR="00EA0355" w:rsidRPr="00082326" w:rsidRDefault="00EA0355" w:rsidP="3378D1B1">
      <w:pPr>
        <w:pStyle w:val="paragraph"/>
        <w:spacing w:before="0" w:beforeAutospacing="0" w:after="0" w:afterAutospacing="0"/>
        <w:ind w:left="36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275D6F63" w14:textId="6F77ADF0" w:rsidR="00BB3F21" w:rsidRPr="00082326" w:rsidRDefault="00BB3F21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</w:rPr>
        <w:drawing>
          <wp:inline distT="0" distB="0" distL="0" distR="0" wp14:anchorId="5D58C0F4" wp14:editId="723DFA88">
            <wp:extent cx="4076700" cy="1104900"/>
            <wp:effectExtent l="19050" t="19050" r="19050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1104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C173609" w14:textId="77777777" w:rsidR="00BB3F21" w:rsidRPr="00082326" w:rsidRDefault="00BB3F21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3413C10B" w14:textId="12490896" w:rsidR="00BB3F21" w:rsidRPr="00082326" w:rsidRDefault="009F3227" w:rsidP="3378D1B1">
      <w:pPr>
        <w:pStyle w:val="paragraph"/>
        <w:numPr>
          <w:ilvl w:val="0"/>
          <w:numId w:val="33"/>
        </w:numPr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After saving the key, c</w:t>
      </w:r>
      <w:r w:rsidR="00BB3F21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lick the </w:t>
      </w: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 xml:space="preserve">“Launch Instances” </w:t>
      </w:r>
      <w:r w:rsidR="00BB3F21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button at the same page.</w:t>
      </w:r>
    </w:p>
    <w:p w14:paraId="2826ED96" w14:textId="77777777" w:rsidR="00EA0355" w:rsidRPr="00082326" w:rsidRDefault="00EA0355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73AA0A2A" w14:textId="5D423A05" w:rsidR="00BB3F21" w:rsidRPr="00082326" w:rsidRDefault="00BB3F21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</w:rPr>
        <w:drawing>
          <wp:inline distT="0" distB="0" distL="0" distR="0" wp14:anchorId="10AC9EF1" wp14:editId="6DDEE053">
            <wp:extent cx="4013200" cy="1422400"/>
            <wp:effectExtent l="19050" t="19050" r="25400" b="2540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1422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B8ACDB" w14:textId="77777777" w:rsidR="00BB3F21" w:rsidRPr="00082326" w:rsidRDefault="00BB3F21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4D717ACB" w14:textId="77777777" w:rsidR="00EA0355" w:rsidRPr="00082326" w:rsidRDefault="00EA0355" w:rsidP="3378D1B1">
      <w:pPr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00643B54" w14:textId="7CC3B0C4" w:rsidR="00B25156" w:rsidRPr="00082326" w:rsidRDefault="00BB3F21" w:rsidP="3378D1B1">
      <w:pPr>
        <w:pStyle w:val="ListParagraph"/>
        <w:numPr>
          <w:ilvl w:val="0"/>
          <w:numId w:val="33"/>
        </w:num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lastRenderedPageBreak/>
        <w:t>You will see the Launch Status. Click th</w:t>
      </w:r>
      <w:r w:rsidR="009F3227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e instance id, which is different from  the example shown</w:t>
      </w:r>
      <w:r w:rsidR="00EA0355"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.</w:t>
      </w:r>
    </w:p>
    <w:p w14:paraId="676D66D4" w14:textId="77777777" w:rsidR="00EA0355" w:rsidRPr="00082326" w:rsidRDefault="00EA0355" w:rsidP="3378D1B1">
      <w:p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536DD1CE" w14:textId="77777777" w:rsidR="00C01904" w:rsidRPr="00082326" w:rsidRDefault="00C01904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</w:rPr>
        <w:drawing>
          <wp:inline distT="0" distB="0" distL="0" distR="0" wp14:anchorId="0AFC6B8B" wp14:editId="2E8B7D4D">
            <wp:extent cx="3444018" cy="1192481"/>
            <wp:effectExtent l="19050" t="19050" r="23495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64661" cy="11996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F572E6" w14:textId="70CCBCB5" w:rsidR="009F3227" w:rsidRPr="00082326" w:rsidRDefault="00C01904" w:rsidP="3378D1B1">
      <w:pPr>
        <w:pStyle w:val="paragraph"/>
        <w:spacing w:before="0" w:beforeAutospacing="0" w:after="0" w:afterAutospacing="0"/>
        <w:ind w:left="360"/>
        <w:textAlignment w:val="baseline"/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At this page, wait the Status Checks changes to 2/2 checks passed (You can click the refresh button to refresh the status).</w:t>
      </w:r>
      <w:r w:rsidR="009F3227"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The two checks are: 1) </w:t>
      </w:r>
      <w:r w:rsidR="009F3227" w:rsidRPr="3378D1B1">
        <w:rPr>
          <w:rStyle w:val="Emphasis"/>
          <w:rFonts w:asciiTheme="minorHAnsi" w:eastAsiaTheme="minorEastAsia" w:hAnsiTheme="minorHAnsi" w:cstheme="minorBidi"/>
          <w:color w:val="000000" w:themeColor="text1"/>
          <w:sz w:val="22"/>
          <w:szCs w:val="22"/>
        </w:rPr>
        <w:t>System Reachability Check</w:t>
      </w:r>
      <w:r w:rsidR="009F3227"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, which confirms that AWS is able to get the network packets to the user’s instance. 2) </w:t>
      </w:r>
      <w:r w:rsidR="009F3227" w:rsidRPr="3378D1B1">
        <w:rPr>
          <w:rStyle w:val="Emphasis"/>
          <w:rFonts w:asciiTheme="minorHAnsi" w:eastAsiaTheme="minorEastAsia" w:hAnsiTheme="minorHAnsi" w:cstheme="minorBidi"/>
          <w:color w:val="000000" w:themeColor="text1"/>
          <w:sz w:val="22"/>
          <w:szCs w:val="22"/>
        </w:rPr>
        <w:t>Instance Status Check</w:t>
      </w:r>
      <w:r w:rsidR="009F3227" w:rsidRPr="3378D1B1">
        <w:rPr>
          <w:rFonts w:asciiTheme="minorHAnsi" w:eastAsiaTheme="minorEastAsia" w:hAnsiTheme="minorHAnsi" w:cstheme="minorBidi"/>
          <w:color w:val="000000" w:themeColor="text1"/>
          <w:sz w:val="22"/>
          <w:szCs w:val="22"/>
        </w:rPr>
        <w:t>, which detects a problem within the EC2 instance.</w:t>
      </w:r>
    </w:p>
    <w:p w14:paraId="3FCFE0FF" w14:textId="024758C0" w:rsidR="00EA0355" w:rsidRPr="00082326" w:rsidRDefault="00EA0355" w:rsidP="3378D1B1">
      <w:pPr>
        <w:pStyle w:val="paragraph"/>
        <w:spacing w:before="0" w:beforeAutospacing="0" w:after="0" w:afterAutospacing="0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7E28E9A0" w14:textId="2EF1AF50" w:rsidR="00C01904" w:rsidRPr="00082326" w:rsidRDefault="00C01904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rStyle w:val="normaltextrun"/>
          <w:bCs/>
          <w:noProof/>
          <w:sz w:val="22"/>
          <w:szCs w:val="22"/>
        </w:rPr>
        <w:drawing>
          <wp:inline distT="0" distB="0" distL="0" distR="0" wp14:anchorId="412BE087" wp14:editId="786A5932">
            <wp:extent cx="5651500" cy="1117600"/>
            <wp:effectExtent l="19050" t="19050" r="25400" b="254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1117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DF5A78" w14:textId="77777777" w:rsidR="00EA0355" w:rsidRPr="00082326" w:rsidRDefault="00EA0355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</w:p>
    <w:p w14:paraId="02978CAD" w14:textId="77777777" w:rsidR="00C01904" w:rsidRPr="00082326" w:rsidRDefault="00C01904" w:rsidP="3378D1B1">
      <w:pPr>
        <w:pStyle w:val="paragraph"/>
        <w:spacing w:before="0" w:beforeAutospacing="0" w:after="0" w:afterAutospacing="0"/>
        <w:jc w:val="center"/>
        <w:textAlignment w:val="baseline"/>
        <w:rPr>
          <w:rStyle w:val="Hyperlink"/>
          <w:rFonts w:asciiTheme="minorHAnsi" w:eastAsiaTheme="minorEastAsia" w:hAnsiTheme="minorHAnsi" w:cstheme="minorBidi"/>
          <w:color w:val="auto"/>
          <w:sz w:val="22"/>
          <w:szCs w:val="22"/>
          <w:u w:val="none"/>
        </w:rPr>
      </w:pPr>
      <w:r w:rsidRPr="00082326">
        <w:rPr>
          <w:rStyle w:val="normaltextrun"/>
          <w:bCs/>
          <w:noProof/>
          <w:sz w:val="22"/>
          <w:szCs w:val="22"/>
        </w:rPr>
        <w:drawing>
          <wp:inline distT="0" distB="0" distL="0" distR="0" wp14:anchorId="0E474BF4" wp14:editId="0B782A11">
            <wp:extent cx="2603500" cy="1206500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03500" cy="1206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3AE5BC" w14:textId="77777777" w:rsidR="00C01904" w:rsidRPr="00082326" w:rsidRDefault="00C01904" w:rsidP="3378D1B1">
      <w:p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1930C903" w14:textId="7104F066" w:rsidR="00C01904" w:rsidRPr="00082326" w:rsidRDefault="00C01904" w:rsidP="3378D1B1">
      <w:pPr>
        <w:pStyle w:val="ListParagraph"/>
        <w:numPr>
          <w:ilvl w:val="0"/>
          <w:numId w:val="33"/>
        </w:num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Check and copy the public </w:t>
      </w:r>
      <w:r w:rsidR="009F3227"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Domain Name System (DNS)</w:t>
      </w:r>
      <w:r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 xml:space="preserve"> from the console (Click the small copy icon)</w:t>
      </w:r>
      <w:r w:rsidR="00EA0355" w:rsidRPr="3378D1B1"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  <w:t>.</w:t>
      </w:r>
    </w:p>
    <w:p w14:paraId="4BD509E4" w14:textId="77777777" w:rsidR="00EA0355" w:rsidRPr="00082326" w:rsidRDefault="00EA0355" w:rsidP="3378D1B1">
      <w:pPr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</w:p>
    <w:p w14:paraId="2A9D7B69" w14:textId="1A58F1D5" w:rsidR="00C01904" w:rsidRPr="00082326" w:rsidRDefault="00C01904" w:rsidP="3378D1B1">
      <w:pPr>
        <w:jc w:val="center"/>
        <w:rPr>
          <w:rStyle w:val="normaltextrun"/>
          <w:rFonts w:asciiTheme="minorHAnsi" w:eastAsiaTheme="minorEastAsia" w:hAnsiTheme="minorHAnsi" w:cstheme="minorBidi"/>
          <w:color w:val="000000" w:themeColor="text1"/>
          <w:sz w:val="22"/>
          <w:szCs w:val="22"/>
        </w:rPr>
      </w:pPr>
      <w:r w:rsidRPr="00082326">
        <w:rPr>
          <w:rStyle w:val="normaltextrun"/>
          <w:noProof/>
          <w:color w:val="000000" w:themeColor="text1"/>
          <w:sz w:val="22"/>
          <w:szCs w:val="22"/>
        </w:rPr>
        <w:drawing>
          <wp:inline distT="0" distB="0" distL="0" distR="0" wp14:anchorId="61424388" wp14:editId="4D31CCB9">
            <wp:extent cx="5943600" cy="1269365"/>
            <wp:effectExtent l="19050" t="19050" r="19050" b="260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9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E0FA8E" w14:textId="467E64A1" w:rsidR="00E372A5" w:rsidRPr="00082326" w:rsidRDefault="00E372A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7E8D6C2C" w14:textId="77777777" w:rsidR="00E372A5" w:rsidRPr="00082326" w:rsidRDefault="00E372A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5664A7B2" w14:textId="77777777" w:rsidR="00EA0355" w:rsidRPr="00082326" w:rsidRDefault="00EA035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br w:type="page"/>
      </w:r>
    </w:p>
    <w:p w14:paraId="5651CCFC" w14:textId="1B1B5252" w:rsidR="00880F00" w:rsidRPr="00082326" w:rsidRDefault="00BA493F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Accessing your EC2 instance through command line</w:t>
      </w:r>
    </w:p>
    <w:p w14:paraId="64557CF0" w14:textId="77777777" w:rsidR="00206DE9" w:rsidRPr="00082326" w:rsidRDefault="00C01904" w:rsidP="3378D1B1">
      <w:pPr>
        <w:pStyle w:val="ListParagraph"/>
        <w:numPr>
          <w:ilvl w:val="0"/>
          <w:numId w:val="35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Open a terminal</w:t>
      </w:r>
    </w:p>
    <w:p w14:paraId="5635FD91" w14:textId="5150F7BF" w:rsidR="00C01904" w:rsidRPr="00082326" w:rsidRDefault="00206DE9" w:rsidP="3378D1B1">
      <w:pPr>
        <w:pStyle w:val="ListParagraph"/>
        <w:numPr>
          <w:ilvl w:val="1"/>
          <w:numId w:val="35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t>Windows OS: press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keys 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“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>win + r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”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and type ‘cmd’ and 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then the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enter key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.</w:t>
      </w:r>
      <w:r>
        <w:br/>
      </w:r>
      <w:r>
        <w:rPr>
          <w:noProof/>
        </w:rPr>
        <w:drawing>
          <wp:inline distT="0" distB="0" distL="0" distR="0" wp14:anchorId="024EEC6F" wp14:editId="5FBB8C36">
            <wp:extent cx="914400" cy="685800"/>
            <wp:effectExtent l="0" t="0" r="0" b="0"/>
            <wp:docPr id="17" name="Picture 17" descr="Image result for Windows logo on Key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E51DC" w14:textId="4B547911" w:rsidR="00206DE9" w:rsidRPr="00082326" w:rsidRDefault="00206DE9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>
        <w:br/>
      </w:r>
    </w:p>
    <w:p w14:paraId="0ECD0C3B" w14:textId="21BDF542" w:rsidR="00206DE9" w:rsidRPr="00082326" w:rsidRDefault="00206DE9" w:rsidP="3378D1B1">
      <w:pPr>
        <w:pStyle w:val="ListParagraph"/>
        <w:numPr>
          <w:ilvl w:val="1"/>
          <w:numId w:val="35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t xml:space="preserve">Mac OS: press 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keys 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“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>command + space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” and type “terminal”</w:t>
      </w:r>
      <w:r w:rsidR="00C01904" w:rsidRPr="0153234B">
        <w:rPr>
          <w:rFonts w:asciiTheme="minorHAnsi" w:eastAsiaTheme="minorEastAsia" w:hAnsiTheme="minorHAnsi" w:cstheme="minorBidi"/>
          <w:sz w:val="22"/>
          <w:szCs w:val="22"/>
        </w:rPr>
        <w:t xml:space="preserve"> and push enter key</w:t>
      </w:r>
      <w:r w:rsidRPr="0153234B">
        <w:rPr>
          <w:rFonts w:asciiTheme="minorHAnsi" w:eastAsiaTheme="minorEastAsia" w:hAnsiTheme="minorHAnsi" w:cstheme="minorBidi"/>
          <w:sz w:val="22"/>
          <w:szCs w:val="22"/>
        </w:rPr>
        <w:t>.</w:t>
      </w:r>
      <w:r>
        <w:br/>
      </w:r>
      <w:r>
        <w:rPr>
          <w:noProof/>
        </w:rPr>
        <w:drawing>
          <wp:inline distT="0" distB="0" distL="0" distR="0" wp14:anchorId="0F76B5D4" wp14:editId="273AD0D2">
            <wp:extent cx="914400" cy="612648"/>
            <wp:effectExtent l="0" t="0" r="0" b="0"/>
            <wp:docPr id="18" name="Picture 18" descr="Image result for Command logo on Key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61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10600" w14:textId="0DA37616" w:rsidR="00206DE9" w:rsidRPr="00082326" w:rsidRDefault="00206DE9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  <w:r>
        <w:br/>
      </w:r>
      <w:r w:rsidR="00C01904" w:rsidRPr="3378D1B1">
        <w:rPr>
          <w:rFonts w:asciiTheme="minorHAnsi" w:eastAsiaTheme="minorEastAsia" w:hAnsiTheme="minorHAnsi" w:cstheme="minorBidi"/>
          <w:sz w:val="22"/>
          <w:szCs w:val="22"/>
        </w:rPr>
        <w:t>You will get a terminal window likes this</w:t>
      </w:r>
      <w:r w:rsidR="00EA0355" w:rsidRPr="3378D1B1">
        <w:rPr>
          <w:rFonts w:asciiTheme="minorHAnsi" w:eastAsiaTheme="minorEastAsia" w:hAnsiTheme="minorHAnsi" w:cstheme="minorBidi"/>
          <w:sz w:val="22"/>
          <w:szCs w:val="22"/>
        </w:rPr>
        <w:t>:</w:t>
      </w:r>
    </w:p>
    <w:p w14:paraId="5608BD24" w14:textId="77014D18" w:rsidR="00C01904" w:rsidRPr="00082326" w:rsidRDefault="00C01904" w:rsidP="3378D1B1">
      <w:pPr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623EEAA" w14:textId="6CB1A09C" w:rsidR="00C01904" w:rsidRPr="00082326" w:rsidRDefault="00C01904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756B812C" wp14:editId="69DCAB5D">
            <wp:extent cx="4102100" cy="1270000"/>
            <wp:effectExtent l="19050" t="19050" r="12700" b="254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02100" cy="12700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78FB39" w14:textId="77777777" w:rsidR="00C01904" w:rsidRPr="00082326" w:rsidRDefault="00C0190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44F8C1B" w14:textId="34130A2B" w:rsidR="00C01904" w:rsidRPr="00082326" w:rsidRDefault="00B33B74" w:rsidP="3378D1B1">
      <w:pPr>
        <w:pStyle w:val="ListParagraph"/>
        <w:numPr>
          <w:ilvl w:val="0"/>
          <w:numId w:val="35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Use the command “ssh -i yourKey </w:t>
      </w:r>
      <w:r w:rsidR="007225A4">
        <w:rPr>
          <w:rFonts w:asciiTheme="minorHAnsi" w:eastAsiaTheme="minorEastAsia" w:hAnsiTheme="minorHAnsi" w:cstheme="minorBidi"/>
          <w:sz w:val="22"/>
          <w:szCs w:val="22"/>
        </w:rPr>
        <w:t>ec2-user</w:t>
      </w:r>
      <w:bookmarkStart w:id="0" w:name="_GoBack"/>
      <w:bookmarkEnd w:id="0"/>
      <w:r w:rsidRPr="3378D1B1">
        <w:rPr>
          <w:rFonts w:asciiTheme="minorHAnsi" w:eastAsiaTheme="minorEastAsia" w:hAnsiTheme="minorHAnsi" w:cstheme="minorBidi"/>
          <w:sz w:val="22"/>
          <w:szCs w:val="22"/>
        </w:rPr>
        <w:t>@yourDNS” to connect to the instance</w:t>
      </w:r>
    </w:p>
    <w:p w14:paraId="785DD3FA" w14:textId="7CDEBDC2" w:rsidR="00B33B74" w:rsidRPr="00082326" w:rsidRDefault="00B33B74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Replace the you</w:t>
      </w:r>
      <w:r w:rsidR="00206DE9" w:rsidRPr="3378D1B1">
        <w:rPr>
          <w:rFonts w:asciiTheme="minorHAnsi" w:eastAsiaTheme="minorEastAsia" w:hAnsiTheme="minorHAnsi" w:cstheme="minorBidi"/>
          <w:sz w:val="22"/>
          <w:szCs w:val="22"/>
        </w:rPr>
        <w:t>r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Key with the path and file name you download from the 7</w:t>
      </w:r>
      <w:r w:rsidRPr="3378D1B1">
        <w:rPr>
          <w:rFonts w:asciiTheme="minorHAnsi" w:eastAsiaTheme="minorEastAsia" w:hAnsiTheme="minorHAnsi" w:cstheme="minorBidi"/>
          <w:sz w:val="22"/>
          <w:szCs w:val="22"/>
          <w:vertAlign w:val="superscript"/>
        </w:rPr>
        <w:t>th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step in the last section and replace the yourDNS from the 10</w:t>
      </w:r>
      <w:r w:rsidRPr="3378D1B1">
        <w:rPr>
          <w:rFonts w:asciiTheme="minorHAnsi" w:eastAsiaTheme="minorEastAsia" w:hAnsiTheme="minorHAnsi" w:cstheme="minorBidi"/>
          <w:sz w:val="22"/>
          <w:szCs w:val="22"/>
          <w:vertAlign w:val="superscript"/>
        </w:rPr>
        <w:t>th</w:t>
      </w:r>
      <w:r w:rsidR="00EA0355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step in the last section.</w:t>
      </w:r>
      <w:r>
        <w:br/>
      </w:r>
      <w:r w:rsidR="00880F00" w:rsidRPr="3378D1B1">
        <w:rPr>
          <w:rFonts w:asciiTheme="minorHAnsi" w:eastAsiaTheme="minorEastAsia" w:hAnsiTheme="minorHAnsi" w:cstheme="minorBidi"/>
          <w:sz w:val="22"/>
          <w:szCs w:val="22"/>
        </w:rPr>
        <w:t>SSH: Secure SHell</w:t>
      </w:r>
      <w:r>
        <w:br/>
      </w:r>
    </w:p>
    <w:p w14:paraId="3E2960D7" w14:textId="05E54134" w:rsidR="00B33B74" w:rsidRPr="00082326" w:rsidRDefault="00B33B74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t xml:space="preserve">One example </w:t>
      </w:r>
      <w:r w:rsidR="001346C5">
        <w:rPr>
          <w:noProof/>
        </w:rPr>
        <w:drawing>
          <wp:inline distT="0" distB="0" distL="0" distR="0" wp14:anchorId="4703099C" wp14:editId="5D6B922D">
            <wp:extent cx="3835400" cy="1397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54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46E39" w14:textId="77777777" w:rsidR="00B33B74" w:rsidRPr="00082326" w:rsidRDefault="00B33B74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096A7B6F" w14:textId="77777777" w:rsidR="00880F00" w:rsidRPr="00082326" w:rsidRDefault="00880F00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78D4F6B" w14:textId="636DE156" w:rsidR="00C01904" w:rsidRPr="00082326" w:rsidRDefault="001346C5" w:rsidP="3378D1B1">
      <w:pPr>
        <w:pStyle w:val="ListParagraph"/>
        <w:numPr>
          <w:ilvl w:val="0"/>
          <w:numId w:val="35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Press the enter key and you will see the greeting message from your remoted server</w:t>
      </w:r>
      <w:r w:rsidR="00EA035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>
        <w:br/>
      </w:r>
      <w:r w:rsidR="00880F00" w:rsidRPr="3378D1B1">
        <w:rPr>
          <w:rFonts w:asciiTheme="minorHAnsi" w:eastAsiaTheme="minorEastAsia" w:hAnsiTheme="minorHAnsi" w:cstheme="minorBidi"/>
          <w:sz w:val="22"/>
          <w:szCs w:val="22"/>
        </w:rPr>
        <w:t>If you cannot execute the SSH command, you need to set up a secure connection first.</w:t>
      </w:r>
    </w:p>
    <w:p w14:paraId="4D90F3DF" w14:textId="77777777" w:rsidR="00880F00" w:rsidRPr="00082326" w:rsidRDefault="00880F00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3D2FD68" w14:textId="77777777" w:rsidR="00EA0355" w:rsidRPr="00082326" w:rsidRDefault="00EA0355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1AD0951" w14:textId="48063978" w:rsidR="00C01904" w:rsidRPr="00082326" w:rsidRDefault="001346C5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 w:rsidRPr="00082326">
        <w:rPr>
          <w:noProof/>
          <w:sz w:val="22"/>
          <w:szCs w:val="22"/>
        </w:rPr>
        <w:drawing>
          <wp:inline distT="0" distB="0" distL="0" distR="0" wp14:anchorId="3A87FFB4" wp14:editId="641878A7">
            <wp:extent cx="3568700" cy="2882900"/>
            <wp:effectExtent l="19050" t="19050" r="1270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2882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229881" w14:textId="3341727D" w:rsidR="001560CE" w:rsidRPr="00082326" w:rsidRDefault="001560CE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35C55618" w14:textId="295EDBA4" w:rsidR="00BA03A2" w:rsidRPr="00082326" w:rsidRDefault="00BA03A2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6E84AE3C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300A1D71" w14:textId="77777777" w:rsidR="00880F00" w:rsidRPr="00082326" w:rsidRDefault="00880F00" w:rsidP="3378D1B1">
      <w:pPr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br w:type="page"/>
      </w:r>
    </w:p>
    <w:p w14:paraId="25F3E3A5" w14:textId="1982DD04" w:rsidR="00880F00" w:rsidRDefault="00007DB5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Making</w:t>
      </w:r>
      <w:r w:rsidR="00880F00"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 xml:space="preserve"> a secure connection with Windows </w:t>
      </w: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“OpenSSH Client (Beta)” Setting</w:t>
      </w:r>
    </w:p>
    <w:p w14:paraId="4C659D59" w14:textId="45E22BFE" w:rsidR="00D37EE7" w:rsidRPr="00082326" w:rsidRDefault="00D37EE7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(Please skip this section if you can finish the last section and connect to your EC2 instance)</w:t>
      </w:r>
    </w:p>
    <w:p w14:paraId="6EE4D4EA" w14:textId="167B2F77" w:rsidR="00880F00" w:rsidRPr="00082326" w:rsidRDefault="00880F00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If you are a Windows user and do not have SSH installed, click “windows” startup button and select “Settings” menu.</w:t>
      </w:r>
    </w:p>
    <w:p w14:paraId="64459C3A" w14:textId="3F8E7150" w:rsidR="00880F00" w:rsidRPr="00082326" w:rsidRDefault="00880F00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509677D5" w14:textId="4F12835D" w:rsidR="00880F00" w:rsidRPr="00082326" w:rsidRDefault="00007DB5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00082326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465503" wp14:editId="02C41FEF">
                <wp:simplePos x="0" y="0"/>
                <wp:positionH relativeFrom="column">
                  <wp:posOffset>1314788</wp:posOffset>
                </wp:positionH>
                <wp:positionV relativeFrom="paragraph">
                  <wp:posOffset>763619</wp:posOffset>
                </wp:positionV>
                <wp:extent cx="254301" cy="183963"/>
                <wp:effectExtent l="0" t="19050" r="31750" b="45085"/>
                <wp:wrapNone/>
                <wp:docPr id="23" name="Right Arr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01" cy="183963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85B61EA">
              <v:shapetype id="_x0000_t13" coordsize="21600,21600" o:spt="13" adj="16200,5400" path="m@0,l@0@1,0@1,0@2@0@2@0,21600,21600,10800xe" w14:anchorId="274ED51A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Right Arrow 23" style="position:absolute;margin-left:103.55pt;margin-top:60.15pt;width:20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3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"/>
            </w:pict>
          </mc:Fallback>
        </mc:AlternateContent>
      </w:r>
      <w:r w:rsidR="00880F00" w:rsidRPr="00082326">
        <w:rPr>
          <w:noProof/>
          <w:sz w:val="22"/>
          <w:szCs w:val="22"/>
        </w:rPr>
        <w:drawing>
          <wp:inline distT="0" distB="0" distL="0" distR="0" wp14:anchorId="7407D7BC" wp14:editId="18FCF92E">
            <wp:extent cx="4572000" cy="2450592"/>
            <wp:effectExtent l="19050" t="19050" r="1905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28B1FF" w14:textId="77777777" w:rsidR="00880F00" w:rsidRPr="00082326" w:rsidRDefault="00880F00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b/>
          <w:bCs/>
          <w:sz w:val="22"/>
          <w:szCs w:val="22"/>
        </w:rPr>
      </w:pPr>
    </w:p>
    <w:p w14:paraId="731D13A1" w14:textId="33FE836A" w:rsidR="00BA03A2" w:rsidRPr="00082326" w:rsidRDefault="00007DB5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 xml:space="preserve">lick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“System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>&gt; Apps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and click “Manage optional features” under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“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>Apps &amp; features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  <w:r w:rsidR="00BA03A2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</w:t>
      </w:r>
    </w:p>
    <w:p w14:paraId="3DD2045E" w14:textId="5435EDE0" w:rsidR="00880F00" w:rsidRPr="00082326" w:rsidRDefault="00880F00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D86ED9E" w14:textId="77777777" w:rsidR="00BA03A2" w:rsidRPr="00082326" w:rsidRDefault="00BA03A2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06AC65C9" wp14:editId="1CB5231A">
            <wp:extent cx="5943600" cy="29762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900D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1FE131C5" w14:textId="67000404" w:rsidR="00BA03A2" w:rsidRPr="00082326" w:rsidRDefault="00BA03A2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0153234B">
        <w:rPr>
          <w:rFonts w:asciiTheme="minorHAnsi" w:eastAsiaTheme="minorEastAsia" w:hAnsiTheme="minorHAnsi" w:cstheme="minorBidi"/>
          <w:sz w:val="22"/>
          <w:szCs w:val="22"/>
        </w:rPr>
        <w:lastRenderedPageBreak/>
        <w:t>Click Add a feature button.</w:t>
      </w:r>
      <w:r>
        <w:br/>
      </w:r>
      <w:r>
        <w:br/>
      </w:r>
      <w:r>
        <w:rPr>
          <w:noProof/>
        </w:rPr>
        <w:drawing>
          <wp:inline distT="0" distB="0" distL="0" distR="0" wp14:anchorId="315C6C9D" wp14:editId="349EF1E1">
            <wp:extent cx="5943600" cy="3228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F0D8A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16F718BD" w14:textId="68AA3F39" w:rsidR="00BA03A2" w:rsidRPr="00082326" w:rsidRDefault="00BA03A2" w:rsidP="3378D1B1">
      <w:pPr>
        <w:pStyle w:val="ListParagraph"/>
        <w:numPr>
          <w:ilvl w:val="0"/>
          <w:numId w:val="37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lick the “OpenSSH Client (Beta)” option and click “Install</w:t>
      </w:r>
      <w:r w:rsidR="00007DB5" w:rsidRPr="3378D1B1">
        <w:rPr>
          <w:rFonts w:asciiTheme="minorHAnsi" w:eastAsiaTheme="minorEastAsia" w:hAnsiTheme="minorHAnsi" w:cstheme="minorBidi"/>
          <w:sz w:val="22"/>
          <w:szCs w:val="22"/>
        </w:rPr>
        <w:t>.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”</w:t>
      </w:r>
      <w:r>
        <w:br/>
      </w:r>
      <w:r w:rsidR="00007DB5" w:rsidRPr="3378D1B1">
        <w:rPr>
          <w:rFonts w:asciiTheme="minorHAnsi" w:eastAsiaTheme="minorEastAsia" w:hAnsiTheme="minorHAnsi" w:cstheme="minorBidi"/>
          <w:sz w:val="22"/>
          <w:szCs w:val="22"/>
        </w:rPr>
        <w:t>Notice: Some companies may not allow this “OpenSSH Client” installation.</w:t>
      </w:r>
      <w:r>
        <w:br/>
      </w:r>
      <w:r w:rsidR="00007DB5" w:rsidRPr="3378D1B1">
        <w:rPr>
          <w:rFonts w:asciiTheme="minorHAnsi" w:eastAsiaTheme="minorEastAsia" w:hAnsiTheme="minorHAnsi" w:cstheme="minorBidi"/>
          <w:sz w:val="22"/>
          <w:szCs w:val="22"/>
        </w:rPr>
        <w:t>If so, use “PuTTY” in the next section.</w:t>
      </w:r>
      <w:r>
        <w:br/>
      </w:r>
    </w:p>
    <w:p w14:paraId="207CC794" w14:textId="77777777" w:rsidR="00BA03A2" w:rsidRPr="00082326" w:rsidRDefault="00BA03A2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6F6DA97C" wp14:editId="50DE6065">
            <wp:extent cx="5943600" cy="3275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4617" w14:textId="77777777" w:rsidR="00BA03A2" w:rsidRPr="00082326" w:rsidRDefault="00BA03A2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3CE07AFB" w14:textId="77777777" w:rsidR="00B868FB" w:rsidRPr="00082326" w:rsidRDefault="00B868FB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1D84DF09" w14:textId="47B77522" w:rsidR="00B868FB" w:rsidRDefault="00B868FB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lastRenderedPageBreak/>
        <w:t>Making a secure connection with PuTTY</w:t>
      </w:r>
    </w:p>
    <w:p w14:paraId="64156195" w14:textId="191A9710" w:rsidR="00D37EE7" w:rsidRPr="00082326" w:rsidRDefault="00D37EE7" w:rsidP="3378D1B1">
      <w:pPr>
        <w:rPr>
          <w:rFonts w:asciiTheme="minorHAnsi" w:eastAsiaTheme="minorEastAsia" w:hAnsiTheme="minorHAnsi" w:cstheme="minorBidi"/>
          <w:b/>
          <w:bCs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b/>
          <w:bCs/>
          <w:sz w:val="22"/>
          <w:szCs w:val="22"/>
        </w:rPr>
        <w:t>(This is the alternative way to connect to EC2 with a GUI software for Windows users.)</w:t>
      </w:r>
    </w:p>
    <w:p w14:paraId="733A219A" w14:textId="2AC855CC" w:rsidR="00842728" w:rsidRPr="00842728" w:rsidRDefault="00842728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Watch the following video first – “How to connect to EC2 w/ PuTTY (Windows)t </w:t>
      </w:r>
      <w:hyperlink r:id="rId41">
        <w:r w:rsidRPr="3378D1B1">
          <w:rPr>
            <w:rStyle w:val="Hyperlink"/>
            <w:rFonts w:asciiTheme="minorHAnsi" w:eastAsiaTheme="minorEastAsia" w:hAnsiTheme="minorHAnsi" w:cstheme="minorBidi"/>
          </w:rPr>
          <w:t>https://www.youtube.com/watch?v=bi7ow5NGC-U</w:t>
        </w:r>
      </w:hyperlink>
      <w:r w:rsidRPr="3378D1B1">
        <w:rPr>
          <w:rFonts w:asciiTheme="minorHAnsi" w:eastAsiaTheme="minorEastAsia" w:hAnsiTheme="minorHAnsi" w:cstheme="minorBidi"/>
        </w:rPr>
        <w:t xml:space="preserve"> (</w:t>
      </w:r>
      <w:r w:rsidR="00963436" w:rsidRPr="3378D1B1">
        <w:rPr>
          <w:rFonts w:asciiTheme="minorHAnsi" w:eastAsiaTheme="minorEastAsia" w:hAnsiTheme="minorHAnsi" w:cstheme="minorBidi"/>
        </w:rPr>
        <w:t>4</w:t>
      </w:r>
      <w:r w:rsidRPr="3378D1B1">
        <w:rPr>
          <w:rFonts w:asciiTheme="minorHAnsi" w:eastAsiaTheme="minorEastAsia" w:hAnsiTheme="minorHAnsi" w:cstheme="minorBidi"/>
        </w:rPr>
        <w:t>:18).</w:t>
      </w:r>
    </w:p>
    <w:p w14:paraId="4455914C" w14:textId="77777777" w:rsidR="00842728" w:rsidRP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2F5EBE1" w14:textId="46C0F188" w:rsidR="00842728" w:rsidRPr="00842728" w:rsidRDefault="00842728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72FEB7FC" wp14:editId="6886D65A">
            <wp:extent cx="4572000" cy="3429000"/>
            <wp:effectExtent l="0" t="0" r="0" b="0"/>
            <wp:docPr id="1892995335" name="Video 1892995335">
              <a:hlinkClick xmlns:a="http://schemas.openxmlformats.org/drawingml/2006/main" r:id="rId4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deo 1892995335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xmlns:a14="http://schemas.microsoft.com/office/drawing/2010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h="480" w="816" embeddedHtml="&lt;iframe id=&quot;ytplayer&quot; src=&quot;https://www.youtube.com/embed/bi7ow5NGC-U&quot; frameborder=&quot;0&quot; type=&quot;text/html&quot; width=&quot;816&quot; height=&quot;480&quot; /&gt;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B3C47" w14:textId="77777777" w:rsidR="00842728" w:rsidRDefault="00842728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0E9E9BEB" w14:textId="77777777" w:rsidR="00842728" w:rsidRDefault="00842728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Download PuTTY.</w:t>
      </w:r>
    </w:p>
    <w:p w14:paraId="5D202B55" w14:textId="1B3C1A57" w:rsidR="00842728" w:rsidRDefault="00842728" w:rsidP="3378D1B1">
      <w:pPr>
        <w:pStyle w:val="ListParagraph"/>
        <w:numPr>
          <w:ilvl w:val="1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Visit putty.org.</w:t>
      </w:r>
    </w:p>
    <w:p w14:paraId="3B3A7342" w14:textId="4AE33D6B" w:rsidR="00842728" w:rsidRPr="00963436" w:rsidRDefault="00842728" w:rsidP="3378D1B1">
      <w:pPr>
        <w:pStyle w:val="ListParagraph"/>
        <w:numPr>
          <w:ilvl w:val="1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Click  </w:t>
      </w:r>
      <w:r w:rsidR="00963436" w:rsidRPr="3378D1B1">
        <w:rPr>
          <w:rFonts w:asciiTheme="minorHAnsi" w:eastAsiaTheme="minorEastAsia" w:hAnsiTheme="minorHAnsi" w:cstheme="minorBidi"/>
          <w:sz w:val="22"/>
          <w:szCs w:val="22"/>
        </w:rPr>
        <w:t xml:space="preserve">“Download PuTTY” at </w:t>
      </w:r>
      <w:hyperlink r:id="rId43">
        <w:r w:rsidRPr="3378D1B1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https://www.chiark.greenend.org.uk/~sgtatham/putty/latest.html</w:t>
        </w:r>
      </w:hyperlink>
    </w:p>
    <w:p w14:paraId="1EDEFA38" w14:textId="2A4F9CBF" w:rsid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B3D0E99" w14:textId="2F17F00A" w:rsidR="00842728" w:rsidRDefault="00842728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607AA3" wp14:editId="56466CB4">
                <wp:simplePos x="0" y="0"/>
                <wp:positionH relativeFrom="column">
                  <wp:posOffset>2245420</wp:posOffset>
                </wp:positionH>
                <wp:positionV relativeFrom="paragraph">
                  <wp:posOffset>833304</wp:posOffset>
                </wp:positionV>
                <wp:extent cx="113624" cy="129856"/>
                <wp:effectExtent l="19050" t="19050" r="39370" b="22860"/>
                <wp:wrapNone/>
                <wp:docPr id="1892995337" name="Up Arrow 1892995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24" cy="129856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3BC5097">
              <v:shapetype id="_x0000_t68" coordsize="21600,21600" o:spt="68" adj="5400,5400" path="m0@0l@1@0@1,21600@2,21600@2@0,21600@0,10800,xe" w14:anchorId="1C18D08C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textboxrect="@1,@4,@2,21600" o:connecttype="custom" o:connectlocs="10800,0;0,@0;10800,21600;21600,@0" o:connectangles="270,180,90,0"/>
                <v:handles>
                  <v:h position="#1,#0" xrange="0,10800" yrange="0,21600"/>
                </v:handles>
              </v:shapetype>
              <v:shape id="Up Arrow 1892995337" style="position:absolute;margin-left:176.8pt;margin-top:65.6pt;width:8.95pt;height:10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94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"/>
            </w:pict>
          </mc:Fallback>
        </mc:AlternateContent>
      </w:r>
      <w:r>
        <w:rPr>
          <w:noProof/>
        </w:rPr>
        <w:drawing>
          <wp:inline distT="0" distB="0" distL="0" distR="0" wp14:anchorId="64684E0E" wp14:editId="274F6970">
            <wp:extent cx="4572000" cy="2450592"/>
            <wp:effectExtent l="19050" t="19050" r="19050" b="26035"/>
            <wp:docPr id="1892995336" name="Picture 1892995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E96AF3" w14:textId="77777777" w:rsidR="00842728" w:rsidRP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9AEE43B" w14:textId="77777777" w:rsidR="00963436" w:rsidRDefault="00963436" w:rsidP="3378D1B1">
      <w:pPr>
        <w:rPr>
          <w:rFonts w:asciiTheme="minorHAnsi" w:eastAsiaTheme="minorEastAsia" w:hAnsiTheme="minorHAnsi" w:cstheme="minorBidi"/>
        </w:rPr>
      </w:pPr>
      <w:r w:rsidRPr="3378D1B1">
        <w:rPr>
          <w:rFonts w:asciiTheme="minorHAnsi" w:eastAsiaTheme="minorEastAsia" w:hAnsiTheme="minorHAnsi" w:cstheme="minorBidi"/>
        </w:rPr>
        <w:br w:type="page"/>
      </w:r>
    </w:p>
    <w:p w14:paraId="66844AC9" w14:textId="1C80251B" w:rsidR="00963436" w:rsidRPr="00963436" w:rsidRDefault="00082326" w:rsidP="3378D1B1">
      <w:pPr>
        <w:pStyle w:val="ListParagraph"/>
        <w:numPr>
          <w:ilvl w:val="1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</w:rPr>
        <w:lastRenderedPageBreak/>
        <w:t xml:space="preserve">Download </w:t>
      </w:r>
      <w:r w:rsidR="00963436" w:rsidRPr="3378D1B1">
        <w:rPr>
          <w:rFonts w:asciiTheme="minorHAnsi" w:eastAsiaTheme="minorEastAsia" w:hAnsiTheme="minorHAnsi" w:cstheme="minorBidi"/>
        </w:rPr>
        <w:t xml:space="preserve">“putty.exe” and “puttygen.exe” </w:t>
      </w:r>
      <w:r w:rsidR="00842728" w:rsidRPr="3378D1B1">
        <w:rPr>
          <w:rFonts w:asciiTheme="minorHAnsi" w:eastAsiaTheme="minorEastAsia" w:hAnsiTheme="minorHAnsi" w:cstheme="minorBidi"/>
        </w:rPr>
        <w:t xml:space="preserve">for </w:t>
      </w:r>
      <w:r w:rsidR="00963436" w:rsidRPr="3378D1B1">
        <w:rPr>
          <w:rFonts w:asciiTheme="minorHAnsi" w:eastAsiaTheme="minorEastAsia" w:hAnsiTheme="minorHAnsi" w:cstheme="minorBidi"/>
        </w:rPr>
        <w:t xml:space="preserve">your </w:t>
      </w:r>
      <w:r w:rsidR="00842728" w:rsidRPr="3378D1B1">
        <w:rPr>
          <w:rFonts w:asciiTheme="minorHAnsi" w:eastAsiaTheme="minorEastAsia" w:hAnsiTheme="minorHAnsi" w:cstheme="minorBidi"/>
        </w:rPr>
        <w:t>64-bit</w:t>
      </w:r>
      <w:r w:rsidR="00963436" w:rsidRPr="3378D1B1">
        <w:rPr>
          <w:rFonts w:asciiTheme="minorHAnsi" w:eastAsiaTheme="minorEastAsia" w:hAnsiTheme="minorHAnsi" w:cstheme="minorBidi"/>
        </w:rPr>
        <w:t xml:space="preserve"> machine. </w:t>
      </w:r>
    </w:p>
    <w:p w14:paraId="3A13448B" w14:textId="1057777F" w:rsidR="00963436" w:rsidRPr="00963436" w:rsidRDefault="00963436" w:rsidP="3378D1B1">
      <w:p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D5FF94" wp14:editId="11053A80">
                <wp:simplePos x="0" y="0"/>
                <wp:positionH relativeFrom="column">
                  <wp:posOffset>452424</wp:posOffset>
                </wp:positionH>
                <wp:positionV relativeFrom="paragraph">
                  <wp:posOffset>1079500</wp:posOffset>
                </wp:positionV>
                <wp:extent cx="140335" cy="102235"/>
                <wp:effectExtent l="0" t="19050" r="31115" b="31115"/>
                <wp:wrapNone/>
                <wp:docPr id="1892995339" name="Right Arrow 1892995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335" cy="10223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648D0AF">
              <v:shape id="Right Arrow 1892995339" style="position:absolute;margin-left:35.6pt;margin-top:85pt;width:11.05pt;height:8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37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" w14:anchorId="625D1376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A5667F" wp14:editId="069007C6">
                <wp:simplePos x="0" y="0"/>
                <wp:positionH relativeFrom="column">
                  <wp:posOffset>448945</wp:posOffset>
                </wp:positionH>
                <wp:positionV relativeFrom="paragraph">
                  <wp:posOffset>2462861</wp:posOffset>
                </wp:positionV>
                <wp:extent cx="140676" cy="102802"/>
                <wp:effectExtent l="0" t="19050" r="31115" b="31115"/>
                <wp:wrapNone/>
                <wp:docPr id="1892995340" name="Right Arrow 1892995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676" cy="10280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228746B">
              <v:shape id="Right Arrow 1892995340" style="position:absolute;margin-left:35.35pt;margin-top:193.95pt;width:11.1pt;height:8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37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" w14:anchorId="012A048A"/>
            </w:pict>
          </mc:Fallback>
        </mc:AlternateContent>
      </w:r>
      <w:r>
        <w:br/>
      </w:r>
      <w:r>
        <w:rPr>
          <w:noProof/>
        </w:rPr>
        <w:drawing>
          <wp:inline distT="0" distB="0" distL="0" distR="0" wp14:anchorId="4814AC2E" wp14:editId="2F87E1E8">
            <wp:extent cx="4572000" cy="2450592"/>
            <wp:effectExtent l="19050" t="19050" r="19050" b="26035"/>
            <wp:docPr id="1892995338" name="Picture 1892995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50592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48A5B6" w14:textId="4185A68E" w:rsidR="00963436" w:rsidRDefault="00963436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652BDFD6" w14:textId="4B31EAA6" w:rsidR="00082326" w:rsidRDefault="00842728" w:rsidP="3378D1B1">
      <w:pPr>
        <w:pStyle w:val="paragraph"/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A78B6E1" wp14:editId="7192A270">
                <wp:simplePos x="0" y="0"/>
                <wp:positionH relativeFrom="column">
                  <wp:posOffset>1715082</wp:posOffset>
                </wp:positionH>
                <wp:positionV relativeFrom="paragraph">
                  <wp:posOffset>1782392</wp:posOffset>
                </wp:positionV>
                <wp:extent cx="183962" cy="173141"/>
                <wp:effectExtent l="19050" t="19050" r="45085" b="17780"/>
                <wp:wrapNone/>
                <wp:docPr id="1892995333" name="Up Arrow 1892995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962" cy="173141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47B2360D">
              <v:shape id="Up Arrow 1892995333" style="position:absolute;margin-left:135.05pt;margin-top:140.35pt;width:14.5pt;height:13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" w14:anchorId="6870E490"/>
            </w:pict>
          </mc:Fallback>
        </mc:AlternateContent>
      </w:r>
    </w:p>
    <w:p w14:paraId="77C5BD0C" w14:textId="77777777" w:rsidR="00BE465B" w:rsidRDefault="00BE465B" w:rsidP="3378D1B1">
      <w:pPr>
        <w:pStyle w:val="ListParagraph"/>
        <w:numPr>
          <w:ilvl w:val="1"/>
          <w:numId w:val="38"/>
        </w:numPr>
        <w:rPr>
          <w:rStyle w:val="normaltextrun"/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Style w:val="normaltextrun"/>
          <w:rFonts w:asciiTheme="minorHAnsi" w:eastAsiaTheme="minorEastAsia" w:hAnsiTheme="minorHAnsi" w:cstheme="minorBidi"/>
          <w:sz w:val="22"/>
          <w:szCs w:val="22"/>
        </w:rPr>
        <w:t>Store two exe files under the directory that you stored your Privacy Enhanced Mail (PEM) file.</w:t>
      </w:r>
    </w:p>
    <w:p w14:paraId="4A745A40" w14:textId="26AF7BF1" w:rsidR="00BE465B" w:rsidRDefault="00BE465B" w:rsidP="3378D1B1">
      <w:pPr>
        <w:pStyle w:val="ListParagraph"/>
        <w:ind w:left="1080"/>
        <w:rPr>
          <w:rFonts w:asciiTheme="minorHAnsi" w:eastAsiaTheme="minorEastAsia" w:hAnsiTheme="minorHAnsi" w:cstheme="minorBidi"/>
          <w:sz w:val="22"/>
          <w:szCs w:val="22"/>
        </w:rPr>
      </w:pPr>
    </w:p>
    <w:p w14:paraId="765556A7" w14:textId="0F11B7F2" w:rsidR="00BE465B" w:rsidRPr="00BE465B" w:rsidRDefault="00BE465B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35CA88E8" wp14:editId="341B25FD">
            <wp:extent cx="4572000" cy="2953512"/>
            <wp:effectExtent l="0" t="0" r="0" b="0"/>
            <wp:docPr id="1892995342" name="Picture 1892995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995342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1AC6" w14:textId="77777777" w:rsidR="00082326" w:rsidRPr="00082326" w:rsidRDefault="00082326" w:rsidP="3378D1B1">
      <w:pPr>
        <w:pStyle w:val="paragraph"/>
        <w:spacing w:before="0" w:beforeAutospacing="0" w:after="0" w:afterAutospacing="0"/>
        <w:jc w:val="center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</w:p>
    <w:p w14:paraId="0CCA63C6" w14:textId="77777777" w:rsidR="00BE465B" w:rsidRDefault="00BE465B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40A65C9A" w14:textId="5E740212" w:rsidR="00BE465B" w:rsidRDefault="00BE465B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Generate PuTTY</w:t>
      </w:r>
      <w:r w:rsidR="009039AA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private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 key from the </w:t>
      </w:r>
      <w:r w:rsidR="009039AA" w:rsidRPr="3378D1B1">
        <w:rPr>
          <w:rFonts w:asciiTheme="minorHAnsi" w:eastAsiaTheme="minorEastAsia" w:hAnsiTheme="minorHAnsi" w:cstheme="minorBidi"/>
          <w:sz w:val="22"/>
          <w:szCs w:val="22"/>
        </w:rPr>
        <w:t xml:space="preserve">given PEM 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 xml:space="preserve">by executing </w:t>
      </w:r>
      <w:r w:rsidR="00842728" w:rsidRPr="3378D1B1">
        <w:rPr>
          <w:rFonts w:asciiTheme="minorHAnsi" w:eastAsiaTheme="minorEastAsia" w:hAnsiTheme="minorHAnsi" w:cstheme="minorBidi"/>
          <w:sz w:val="22"/>
          <w:szCs w:val="22"/>
        </w:rPr>
        <w:t>Install “putty</w:t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gen.exe.</w:t>
      </w:r>
      <w:r w:rsidR="00842728" w:rsidRPr="3378D1B1">
        <w:rPr>
          <w:rFonts w:asciiTheme="minorHAnsi" w:eastAsiaTheme="minorEastAsia" w:hAnsiTheme="minorHAnsi" w:cstheme="minorBidi"/>
          <w:sz w:val="22"/>
          <w:szCs w:val="22"/>
        </w:rPr>
        <w:t xml:space="preserve">” </w:t>
      </w:r>
    </w:p>
    <w:p w14:paraId="35EBD942" w14:textId="6443CE98" w:rsidR="00BE465B" w:rsidRPr="00BE465B" w:rsidRDefault="00BE465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Load the PEM file to generate public and private key in RSA (Rivest–Shamir–Adleman).</w:t>
      </w:r>
    </w:p>
    <w:p w14:paraId="454063DC" w14:textId="513FA2BE" w:rsidR="00BE465B" w:rsidRDefault="00BE465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1532DEA" w14:textId="0FA9DD30" w:rsidR="00BE465B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82F43D" wp14:editId="3EDC98DB">
                <wp:simplePos x="0" y="0"/>
                <wp:positionH relativeFrom="column">
                  <wp:posOffset>3640759</wp:posOffset>
                </wp:positionH>
                <wp:positionV relativeFrom="paragraph">
                  <wp:posOffset>2828819</wp:posOffset>
                </wp:positionV>
                <wp:extent cx="346281" cy="216426"/>
                <wp:effectExtent l="0" t="19050" r="34925" b="31750"/>
                <wp:wrapNone/>
                <wp:docPr id="1892995345" name="Right Arrow 1892995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6281" cy="21642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4062F23C">
              <v:shape id="Right Arrow 1892995345" style="position:absolute;margin-left:286.65pt;margin-top:222.75pt;width:27.25pt;height:17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4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" w14:anchorId="3DEE2434"/>
            </w:pict>
          </mc:Fallback>
        </mc:AlternateContent>
      </w:r>
      <w:r w:rsidR="00BE465B">
        <w:rPr>
          <w:noProof/>
        </w:rPr>
        <w:drawing>
          <wp:inline distT="0" distB="0" distL="0" distR="0" wp14:anchorId="322F8A84" wp14:editId="460946A5">
            <wp:extent cx="4572000" cy="4151376"/>
            <wp:effectExtent l="0" t="0" r="0" b="1905"/>
            <wp:docPr id="1892995343" name="Picture 1892995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5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7303D" w14:textId="2D2BAD05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7F996F48" w14:textId="01D07FA2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36BD1024" w14:textId="352E65ED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5CD8B469" wp14:editId="7C087C38">
            <wp:extent cx="4171950" cy="2609850"/>
            <wp:effectExtent l="0" t="0" r="0" b="0"/>
            <wp:docPr id="1892995346" name="Picture 1892995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995346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8FB3B" w14:textId="77777777" w:rsidR="009039AA" w:rsidRPr="00BE465B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0475DE02" w14:textId="14D04F6A" w:rsidR="00BE465B" w:rsidRDefault="00BE465B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6835FB1" w14:textId="119F1A87" w:rsidR="009039AA" w:rsidRDefault="009039AA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1FC96504" w14:textId="77777777" w:rsidR="009039AA" w:rsidRDefault="009039AA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497986F4" w14:textId="6A2F06EB" w:rsidR="00BE465B" w:rsidRDefault="009039AA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ave the Putty private key.</w:t>
      </w:r>
    </w:p>
    <w:p w14:paraId="4917D7BF" w14:textId="65C223B8" w:rsidR="00BE465B" w:rsidRPr="00BE465B" w:rsidRDefault="009039AA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3E1293A" wp14:editId="586F4AAC">
                <wp:simplePos x="0" y="0"/>
                <wp:positionH relativeFrom="column">
                  <wp:posOffset>4566589</wp:posOffset>
                </wp:positionH>
                <wp:positionV relativeFrom="paragraph">
                  <wp:posOffset>3340036</wp:posOffset>
                </wp:positionV>
                <wp:extent cx="330050" cy="286765"/>
                <wp:effectExtent l="19050" t="19050" r="32385" b="18415"/>
                <wp:wrapNone/>
                <wp:docPr id="1892995347" name="Up Arrow 1892995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2EBB28C">
              <v:shape id="Up Arrow 1892995347" style="position:absolute;margin-left:359.55pt;margin-top:263pt;width:26pt;height:22.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" w14:anchorId="7DBE88A1"/>
            </w:pict>
          </mc:Fallback>
        </mc:AlternateContent>
      </w:r>
      <w:r w:rsidR="00BE465B">
        <w:rPr>
          <w:noProof/>
        </w:rPr>
        <w:drawing>
          <wp:inline distT="0" distB="0" distL="0" distR="0" wp14:anchorId="09487965" wp14:editId="49D71CF7">
            <wp:extent cx="4572000" cy="4151376"/>
            <wp:effectExtent l="0" t="0" r="0" b="1905"/>
            <wp:docPr id="1892995344" name="Picture 1892995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15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E01F" w14:textId="56228E12" w:rsidR="00BE465B" w:rsidRDefault="00BE465B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06B13A49" w14:textId="1945D607" w:rsidR="00BE465B" w:rsidRDefault="00BE465B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2730819E" w14:textId="026DE360" w:rsidR="009039AA" w:rsidRDefault="009039AA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4CD93C2B" wp14:editId="36FBF966">
            <wp:extent cx="2743200" cy="1581912"/>
            <wp:effectExtent l="0" t="0" r="0" b="0"/>
            <wp:docPr id="1892995348" name="Picture 1892995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2995348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87FF0" w14:textId="72B05DE8" w:rsidR="009039AA" w:rsidRDefault="009039AA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730F7F2B" w14:textId="59B5B62F" w:rsidR="009039AA" w:rsidRDefault="009039AA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79C4935" wp14:editId="32FF96DA">
                <wp:simplePos x="0" y="0"/>
                <wp:positionH relativeFrom="column">
                  <wp:posOffset>2662040</wp:posOffset>
                </wp:positionH>
                <wp:positionV relativeFrom="paragraph">
                  <wp:posOffset>2285064</wp:posOffset>
                </wp:positionV>
                <wp:extent cx="330050" cy="286765"/>
                <wp:effectExtent l="19050" t="19050" r="32385" b="18415"/>
                <wp:wrapNone/>
                <wp:docPr id="1892995350" name="Up Arrow 1892995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AD21508">
              <v:shape id="Up Arrow 1892995350" style="position:absolute;margin-left:209.6pt;margin-top:179.95pt;width:26pt;height:22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" w14:anchorId="10E8275D"/>
            </w:pict>
          </mc:Fallback>
        </mc:AlternateContent>
      </w:r>
      <w:r>
        <w:rPr>
          <w:noProof/>
        </w:rPr>
        <w:drawing>
          <wp:inline distT="0" distB="0" distL="0" distR="0" wp14:anchorId="7807CC62" wp14:editId="7C277F52">
            <wp:extent cx="4572000" cy="2953512"/>
            <wp:effectExtent l="0" t="0" r="0" b="0"/>
            <wp:docPr id="1892995349" name="Picture 1892995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9ACEB" w14:textId="77777777" w:rsidR="00BB6D71" w:rsidRDefault="00BB6D71" w:rsidP="3378D1B1">
      <w:pPr>
        <w:pStyle w:val="ListParagraph"/>
        <w:rPr>
          <w:rFonts w:asciiTheme="minorHAnsi" w:eastAsiaTheme="minorEastAsia" w:hAnsiTheme="minorHAnsi" w:cstheme="minorBidi"/>
          <w:sz w:val="22"/>
          <w:szCs w:val="22"/>
        </w:rPr>
      </w:pPr>
    </w:p>
    <w:p w14:paraId="356E4E29" w14:textId="4972364B" w:rsidR="009039AA" w:rsidRDefault="00BB6D71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lose the PuTTY Key Generator.</w:t>
      </w:r>
    </w:p>
    <w:p w14:paraId="4D90E986" w14:textId="0EE96D02" w:rsidR="009039AA" w:rsidRPr="009039AA" w:rsidRDefault="009039AA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1AB0925" w14:textId="77777777" w:rsidR="001C0ECA" w:rsidRDefault="009039AA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Find your Amazon EC2 host name and user name in addition to the given PuTTY Private Key (PPK).</w:t>
      </w:r>
    </w:p>
    <w:p w14:paraId="254EB047" w14:textId="5A1A965C" w:rsidR="001C0ECA" w:rsidRDefault="001C0ECA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elect your amazon EC2 instance and then press the “Connect” tab.</w:t>
      </w:r>
    </w:p>
    <w:p w14:paraId="4B1C5A67" w14:textId="5B29CF96" w:rsidR="009039AA" w:rsidRDefault="001C0ECA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You can find your user name before @ and host name after @.</w:t>
      </w:r>
      <w:r w:rsidR="005F123B" w:rsidRPr="3378D1B1">
        <w:rPr>
          <w:rFonts w:asciiTheme="minorHAnsi" w:eastAsiaTheme="minorEastAsia" w:hAnsiTheme="minorHAnsi" w:cstheme="minorBidi"/>
          <w:sz w:val="22"/>
          <w:szCs w:val="22"/>
        </w:rPr>
        <w:t xml:space="preserve"> For example,  your EC2 user name is “Ubuntu” and host name is “54.191.75.107”</w:t>
      </w:r>
      <w:r>
        <w:br/>
      </w:r>
    </w:p>
    <w:p w14:paraId="157BE1A4" w14:textId="34F61A26" w:rsidR="009039AA" w:rsidRPr="009039AA" w:rsidRDefault="001C0ECA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B0A783E" wp14:editId="56B0502C">
                <wp:simplePos x="0" y="0"/>
                <wp:positionH relativeFrom="column">
                  <wp:posOffset>3327944</wp:posOffset>
                </wp:positionH>
                <wp:positionV relativeFrom="paragraph">
                  <wp:posOffset>2267333</wp:posOffset>
                </wp:positionV>
                <wp:extent cx="330050" cy="286765"/>
                <wp:effectExtent l="19050" t="19050" r="32385" b="18415"/>
                <wp:wrapNone/>
                <wp:docPr id="1892995354" name="Up Arrow 1892995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7FE5BDF">
              <v:shape id="Up Arrow 1892995354" style="position:absolute;margin-left:262.05pt;margin-top:178.55pt;width:26pt;height:22.6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" w14:anchorId="16F29F8E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2DCAEA2" wp14:editId="18D98A55">
                <wp:simplePos x="0" y="0"/>
                <wp:positionH relativeFrom="column">
                  <wp:posOffset>1510323</wp:posOffset>
                </wp:positionH>
                <wp:positionV relativeFrom="paragraph">
                  <wp:posOffset>1169268</wp:posOffset>
                </wp:positionV>
                <wp:extent cx="330050" cy="286765"/>
                <wp:effectExtent l="19050" t="19050" r="32385" b="18415"/>
                <wp:wrapNone/>
                <wp:docPr id="1892995353" name="Up Arrow 1892995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4F808957">
              <v:shape id="Up Arrow 1892995353" style="position:absolute;margin-left:118.9pt;margin-top:92.05pt;width:26pt;height:22.6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" w14:anchorId="0B3A5480"/>
            </w:pict>
          </mc:Fallback>
        </mc:AlternateContent>
      </w:r>
      <w:r w:rsidR="00BB6D7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25B8532" wp14:editId="7B729590">
                <wp:simplePos x="0" y="0"/>
                <wp:positionH relativeFrom="column">
                  <wp:posOffset>1494121</wp:posOffset>
                </wp:positionH>
                <wp:positionV relativeFrom="paragraph">
                  <wp:posOffset>655421</wp:posOffset>
                </wp:positionV>
                <wp:extent cx="330050" cy="286765"/>
                <wp:effectExtent l="19050" t="19050" r="32385" b="18415"/>
                <wp:wrapNone/>
                <wp:docPr id="1892995352" name="Up Arrow 18929953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050" cy="286765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1E4CC8A">
              <v:shape id="Up Arrow 1892995352" style="position:absolute;margin-left:117.65pt;margin-top:51.6pt;width:26pt;height:22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#5b9bd5 [3204]" strokecolor="#1f4d78 [1604]" strokeweight="1pt" type="#_x0000_t6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" w14:anchorId="5B698EC9"/>
            </w:pict>
          </mc:Fallback>
        </mc:AlternateContent>
      </w:r>
      <w:r w:rsidR="009039AA">
        <w:rPr>
          <w:noProof/>
        </w:rPr>
        <w:drawing>
          <wp:inline distT="0" distB="0" distL="0" distR="0" wp14:anchorId="0B914473" wp14:editId="0A94D2F4">
            <wp:extent cx="5943600" cy="3190240"/>
            <wp:effectExtent l="0" t="0" r="0" b="0"/>
            <wp:docPr id="1892995351" name="Picture 1892995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B6770" w14:textId="77777777" w:rsidR="00842728" w:rsidRP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C7772B5" w14:textId="77777777" w:rsidR="001C0ECA" w:rsidRDefault="001C0ECA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1788A79A" w14:textId="16F66901" w:rsidR="00BB6D71" w:rsidRDefault="00BB6D71" w:rsidP="3378D1B1">
      <w:pPr>
        <w:pStyle w:val="ListParagraph"/>
        <w:ind w:left="360"/>
        <w:rPr>
          <w:rFonts w:asciiTheme="minorHAnsi" w:eastAsiaTheme="minorEastAsia" w:hAnsiTheme="minorHAnsi" w:cstheme="minorBidi"/>
          <w:sz w:val="22"/>
          <w:szCs w:val="22"/>
        </w:rPr>
      </w:pPr>
    </w:p>
    <w:p w14:paraId="3EB4F9F7" w14:textId="77777777" w:rsidR="00BB6D71" w:rsidRDefault="00BB6D71" w:rsidP="3378D1B1">
      <w:p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br w:type="page"/>
      </w:r>
    </w:p>
    <w:p w14:paraId="6F9AA33A" w14:textId="2248B6A4" w:rsidR="001C0ECA" w:rsidRDefault="00BB6D71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Configure PuTTY connection to your Amazon EC2 with the known host, user name, and PPK.</w:t>
      </w:r>
    </w:p>
    <w:p w14:paraId="12C184E0" w14:textId="3BEAB48D" w:rsidR="00BB6D71" w:rsidRDefault="00BB6D71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Execute the “putty.exe.”</w:t>
      </w:r>
    </w:p>
    <w:p w14:paraId="418A5782" w14:textId="2410E8A7" w:rsidR="00BB6D71" w:rsidRPr="005F123B" w:rsidRDefault="00BB6D71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Enter the host name.</w:t>
      </w:r>
    </w:p>
    <w:p w14:paraId="0AE440AE" w14:textId="54199B00" w:rsidR="00BB6D71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5C23AB" wp14:editId="6520E3BE">
                <wp:simplePos x="0" y="0"/>
                <wp:positionH relativeFrom="column">
                  <wp:posOffset>2385973</wp:posOffset>
                </wp:positionH>
                <wp:positionV relativeFrom="paragraph">
                  <wp:posOffset>919097</wp:posOffset>
                </wp:positionV>
                <wp:extent cx="119034" cy="167730"/>
                <wp:effectExtent l="0" t="38100" r="33655" b="60960"/>
                <wp:wrapNone/>
                <wp:docPr id="1892995358" name="Right Arrow 1892995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49FB7F74">
              <v:shape id="Right Arrow 1892995358" style="position:absolute;margin-left:187.85pt;margin-top:72.35pt;width:9.35pt;height:1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" w14:anchorId="55AA3B5B"/>
            </w:pict>
          </mc:Fallback>
        </mc:AlternateContent>
      </w:r>
      <w:r w:rsidR="00BB6D71">
        <w:rPr>
          <w:noProof/>
        </w:rPr>
        <w:drawing>
          <wp:inline distT="0" distB="0" distL="0" distR="0" wp14:anchorId="3D5A0B13" wp14:editId="0D46D408">
            <wp:extent cx="4050792" cy="3657600"/>
            <wp:effectExtent l="0" t="0" r="6985" b="0"/>
            <wp:docPr id="1892995356" name="Picture 1892995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050792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AE43E" w14:textId="1ACCE047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40C4BC4A" w14:textId="3EF129BE" w:rsid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elect “Connection&gt;&gt;Data” and enter your user name.</w:t>
      </w:r>
    </w:p>
    <w:p w14:paraId="6C1DB2A1" w14:textId="4C122455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E79A0BE" wp14:editId="6348DC80">
                <wp:simplePos x="0" y="0"/>
                <wp:positionH relativeFrom="column">
                  <wp:posOffset>3593142</wp:posOffset>
                </wp:positionH>
                <wp:positionV relativeFrom="paragraph">
                  <wp:posOffset>804128</wp:posOffset>
                </wp:positionV>
                <wp:extent cx="119034" cy="167730"/>
                <wp:effectExtent l="0" t="38100" r="33655" b="60960"/>
                <wp:wrapNone/>
                <wp:docPr id="33" name="Right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6EA16857">
              <v:shape id="Right Arrow 33" style="position:absolute;margin-left:282.9pt;margin-top:63.3pt;width:9.35pt;height:13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" w14:anchorId="134AF5E4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640BEB" wp14:editId="10757BB5">
                <wp:simplePos x="0" y="0"/>
                <wp:positionH relativeFrom="column">
                  <wp:posOffset>1222807</wp:posOffset>
                </wp:positionH>
                <wp:positionV relativeFrom="paragraph">
                  <wp:posOffset>2001531</wp:posOffset>
                </wp:positionV>
                <wp:extent cx="119034" cy="167730"/>
                <wp:effectExtent l="0" t="38100" r="33655" b="60960"/>
                <wp:wrapNone/>
                <wp:docPr id="1892995359" name="Right Arrow 1892995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188800C7">
              <v:shape id="Right Arrow 1892995359" style="position:absolute;margin-left:96.3pt;margin-top:157.6pt;width:9.35pt;height:13.2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" w14:anchorId="684E1B90"/>
            </w:pict>
          </mc:Fallback>
        </mc:AlternateContent>
      </w:r>
      <w:r>
        <w:rPr>
          <w:noProof/>
        </w:rPr>
        <w:drawing>
          <wp:inline distT="0" distB="0" distL="0" distR="0" wp14:anchorId="1400C3C6" wp14:editId="1CE8F11D">
            <wp:extent cx="4059936" cy="3657600"/>
            <wp:effectExtent l="0" t="0" r="0" b="0"/>
            <wp:docPr id="1892995357" name="Picture 1892995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8B163" w14:textId="6C6D59A6" w:rsid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lastRenderedPageBreak/>
        <w:t>Select “Connection&gt;&gt;SSH&gt;&gt;Auth” and load your PPK.</w:t>
      </w:r>
    </w:p>
    <w:p w14:paraId="3A151EF4" w14:textId="339E1D69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5829F8A" wp14:editId="7DB34FB4">
                <wp:simplePos x="0" y="0"/>
                <wp:positionH relativeFrom="column">
                  <wp:posOffset>2413846</wp:posOffset>
                </wp:positionH>
                <wp:positionV relativeFrom="paragraph">
                  <wp:posOffset>2328812</wp:posOffset>
                </wp:positionV>
                <wp:extent cx="119034" cy="167730"/>
                <wp:effectExtent l="0" t="38100" r="33655" b="60960"/>
                <wp:wrapNone/>
                <wp:docPr id="39" name="Right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2BE3232F">
              <v:shape id="Right Arrow 39" style="position:absolute;margin-left:190.05pt;margin-top:183.35pt;width:9.35pt;height:13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" w14:anchorId="50561D53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CA2839E" wp14:editId="71C34112">
                <wp:simplePos x="0" y="0"/>
                <wp:positionH relativeFrom="column">
                  <wp:posOffset>1260340</wp:posOffset>
                </wp:positionH>
                <wp:positionV relativeFrom="paragraph">
                  <wp:posOffset>2495580</wp:posOffset>
                </wp:positionV>
                <wp:extent cx="119034" cy="167730"/>
                <wp:effectExtent l="0" t="38100" r="33655" b="60960"/>
                <wp:wrapNone/>
                <wp:docPr id="38" name="Right Arr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E315226">
              <v:shape id="Right Arrow 38" style="position:absolute;margin-left:99.25pt;margin-top:196.5pt;width:9.35pt;height:13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" w14:anchorId="0874BED8"/>
            </w:pict>
          </mc:Fallback>
        </mc:AlternateContent>
      </w:r>
      <w:r>
        <w:rPr>
          <w:noProof/>
        </w:rPr>
        <w:drawing>
          <wp:inline distT="0" distB="0" distL="0" distR="0" wp14:anchorId="19528297" wp14:editId="537C9B32">
            <wp:extent cx="4059936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3229" w14:textId="7BEBE961" w:rsidR="005F123B" w:rsidRDefault="005F123B" w:rsidP="3378D1B1">
      <w:pPr>
        <w:pStyle w:val="ListParagraph"/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</w:p>
    <w:p w14:paraId="7BE608BE" w14:textId="4E568751" w:rsid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ave this session with a name like “SamEC2” (Use your first name.)</w:t>
      </w:r>
      <w:r>
        <w:br/>
      </w:r>
      <w:r w:rsidRPr="3378D1B1">
        <w:rPr>
          <w:rFonts w:asciiTheme="minorHAnsi" w:eastAsiaTheme="minorEastAsia" w:hAnsiTheme="minorHAnsi" w:cstheme="minorBidi"/>
          <w:sz w:val="22"/>
          <w:szCs w:val="22"/>
        </w:rPr>
        <w:t>Press “Session” and enter your session name.</w:t>
      </w:r>
    </w:p>
    <w:p w14:paraId="68920005" w14:textId="07BC1B36" w:rsidR="005F123B" w:rsidRPr="005F123B" w:rsidRDefault="005F123B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Open your connection.</w:t>
      </w:r>
    </w:p>
    <w:p w14:paraId="6E5322D9" w14:textId="75646A78" w:rsidR="005F123B" w:rsidRDefault="005F123B" w:rsidP="3378D1B1">
      <w:pPr>
        <w:ind w:left="360"/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855643F" wp14:editId="07151595">
                <wp:simplePos x="0" y="0"/>
                <wp:positionH relativeFrom="column">
                  <wp:posOffset>3349640</wp:posOffset>
                </wp:positionH>
                <wp:positionV relativeFrom="paragraph">
                  <wp:posOffset>3439416</wp:posOffset>
                </wp:positionV>
                <wp:extent cx="119034" cy="167730"/>
                <wp:effectExtent l="0" t="38100" r="33655" b="60960"/>
                <wp:wrapNone/>
                <wp:docPr id="44" name="Right Arr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40687CD5">
              <v:shape id="Right Arrow 44" style="position:absolute;margin-left:263.75pt;margin-top:270.8pt;width:9.35pt;height:13.2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" w14:anchorId="03CAF4CB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60D7AD4" wp14:editId="544FEB62">
                <wp:simplePos x="0" y="0"/>
                <wp:positionH relativeFrom="column">
                  <wp:posOffset>2408224</wp:posOffset>
                </wp:positionH>
                <wp:positionV relativeFrom="paragraph">
                  <wp:posOffset>1747310</wp:posOffset>
                </wp:positionV>
                <wp:extent cx="119034" cy="167730"/>
                <wp:effectExtent l="0" t="38100" r="33655" b="60960"/>
                <wp:wrapNone/>
                <wp:docPr id="42" name="Right Arr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DBFAA81">
              <v:shape id="Right Arrow 42" style="position:absolute;margin-left:189.6pt;margin-top:137.6pt;width:9.35pt;height:13.2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" w14:anchorId="6BFF6121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4EE39EB" wp14:editId="70B93281">
                <wp:simplePos x="0" y="0"/>
                <wp:positionH relativeFrom="column">
                  <wp:posOffset>1012487</wp:posOffset>
                </wp:positionH>
                <wp:positionV relativeFrom="paragraph">
                  <wp:posOffset>449144</wp:posOffset>
                </wp:positionV>
                <wp:extent cx="119034" cy="167730"/>
                <wp:effectExtent l="0" t="38100" r="33655" b="60960"/>
                <wp:wrapNone/>
                <wp:docPr id="41" name="Right Arrow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0125E46C">
              <v:shape id="Right Arrow 41" style="position:absolute;margin-left:79.7pt;margin-top:35.35pt;width:9.35pt;height:13.2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" w14:anchorId="2BA546B3"/>
            </w:pict>
          </mc:Fallback>
        </mc:AlternateContent>
      </w:r>
      <w:r>
        <w:rPr>
          <w:noProof/>
        </w:rPr>
        <w:drawing>
          <wp:inline distT="0" distB="0" distL="0" distR="0" wp14:anchorId="6AD5F60F" wp14:editId="369E7E45">
            <wp:extent cx="4059936" cy="36576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9B376" w14:textId="0D5EB5A9" w:rsidR="005F123B" w:rsidRDefault="005F123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38EF2EA" w14:textId="7515072D" w:rsidR="005F123B" w:rsidRDefault="005F123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2C144D4" w14:textId="495C18E8" w:rsidR="005F123B" w:rsidRPr="005F123B" w:rsidRDefault="005F123B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w:drawing>
          <wp:inline distT="0" distB="0" distL="0" distR="0" wp14:anchorId="6D3463D4" wp14:editId="79009FDC">
            <wp:extent cx="4572000" cy="2889504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89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99C4E" w14:textId="781B25C4" w:rsidR="00842728" w:rsidRDefault="00842728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4484CEFB" w14:textId="219C381A" w:rsidR="005F123B" w:rsidRDefault="001C5CF4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lose the session.</w:t>
      </w:r>
    </w:p>
    <w:p w14:paraId="52AC87AC" w14:textId="0F4F1381" w:rsidR="005F123B" w:rsidRPr="001C5CF4" w:rsidRDefault="005F123B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3F83E75B" w14:textId="3CA63F0B" w:rsidR="00842728" w:rsidRDefault="001C5CF4" w:rsidP="3378D1B1">
      <w:pPr>
        <w:pStyle w:val="ListParagraph"/>
        <w:numPr>
          <w:ilvl w:val="0"/>
          <w:numId w:val="38"/>
        </w:numPr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Connect to EC2 with your predefined session again.</w:t>
      </w:r>
    </w:p>
    <w:p w14:paraId="1AFD7FD6" w14:textId="77777777" w:rsidR="001C5CF4" w:rsidRDefault="001C5CF4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Execute the “putty.exe” again.</w:t>
      </w:r>
    </w:p>
    <w:p w14:paraId="7723AFAC" w14:textId="56CD3F2D" w:rsidR="001C5CF4" w:rsidRPr="001C5CF4" w:rsidRDefault="001C5CF4" w:rsidP="3378D1B1">
      <w:pPr>
        <w:pStyle w:val="ListParagraph"/>
        <w:numPr>
          <w:ilvl w:val="1"/>
          <w:numId w:val="38"/>
        </w:numPr>
        <w:ind w:left="720"/>
        <w:rPr>
          <w:rFonts w:asciiTheme="minorHAnsi" w:eastAsiaTheme="minorEastAsia" w:hAnsiTheme="minorHAnsi" w:cstheme="minorBidi"/>
          <w:sz w:val="22"/>
          <w:szCs w:val="22"/>
        </w:rPr>
      </w:pPr>
      <w:r w:rsidRPr="3378D1B1">
        <w:rPr>
          <w:rFonts w:asciiTheme="minorHAnsi" w:eastAsiaTheme="minorEastAsia" w:hAnsiTheme="minorHAnsi" w:cstheme="minorBidi"/>
          <w:sz w:val="22"/>
          <w:szCs w:val="22"/>
        </w:rPr>
        <w:t>Select the predefined session and open it.</w:t>
      </w:r>
    </w:p>
    <w:p w14:paraId="59060679" w14:textId="1A576A09" w:rsidR="001C5CF4" w:rsidRDefault="001C5CF4" w:rsidP="3378D1B1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68B8FDF" w14:textId="1D83757A" w:rsidR="001C5CF4" w:rsidRPr="001C5CF4" w:rsidRDefault="001C5CF4" w:rsidP="3378D1B1">
      <w:pPr>
        <w:jc w:val="center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3E7DEB" wp14:editId="1FFAF8F1">
                <wp:simplePos x="0" y="0"/>
                <wp:positionH relativeFrom="column">
                  <wp:posOffset>2272090</wp:posOffset>
                </wp:positionH>
                <wp:positionV relativeFrom="paragraph">
                  <wp:posOffset>2037911</wp:posOffset>
                </wp:positionV>
                <wp:extent cx="119034" cy="167730"/>
                <wp:effectExtent l="0" t="38100" r="33655" b="60960"/>
                <wp:wrapNone/>
                <wp:docPr id="46" name="Right Arr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034" cy="16773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p15="http://schemas.microsoft.com/office/word/2012/wordprocessingDrawing" xmlns:a14="http://schemas.microsoft.com/office/drawing/2010/main" xmlns:pic="http://schemas.openxmlformats.org/drawingml/2006/picture" xmlns:a="http://schemas.openxmlformats.org/drawingml/2006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7279B383">
              <v:shape id="Right Arrow 46" style="position:absolute;margin-left:178.9pt;margin-top:160.45pt;width:9.35pt;height:13.2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5b9bd5 [3204]" strokecolor="#1f4d78 [1604]" strokeweight="1pt" type="#_x0000_t13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" w14:anchorId="2AEC4DEE"/>
            </w:pict>
          </mc:Fallback>
        </mc:AlternateContent>
      </w:r>
      <w:r>
        <w:rPr>
          <w:noProof/>
        </w:rPr>
        <w:drawing>
          <wp:inline distT="0" distB="0" distL="0" distR="0" wp14:anchorId="7641DF11" wp14:editId="0B502C74">
            <wp:extent cx="4059936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5CF4" w:rsidRPr="001C5CF4" w:rsidSect="00AE5CC2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D12E82" w14:textId="77777777" w:rsidR="00B37E9D" w:rsidRDefault="00B37E9D">
      <w:r>
        <w:separator/>
      </w:r>
    </w:p>
  </w:endnote>
  <w:endnote w:type="continuationSeparator" w:id="0">
    <w:p w14:paraId="51F79F5D" w14:textId="77777777" w:rsidR="00B37E9D" w:rsidRDefault="00B37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1E3E73" w14:textId="77777777" w:rsidR="0003241B" w:rsidRDefault="0003241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FF248" w14:textId="3162A457" w:rsidR="00160646" w:rsidRDefault="000A32D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25A4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0F4E908C" w14:textId="77777777" w:rsidR="00160646" w:rsidRDefault="0016064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3546F94" w14:textId="77777777" w:rsidR="0003241B" w:rsidRDefault="0003241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F21AA0" w14:textId="77777777" w:rsidR="00B37E9D" w:rsidRDefault="00B37E9D">
      <w:r>
        <w:separator/>
      </w:r>
    </w:p>
  </w:footnote>
  <w:footnote w:type="continuationSeparator" w:id="0">
    <w:p w14:paraId="10785115" w14:textId="77777777" w:rsidR="00B37E9D" w:rsidRDefault="00B37E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12862F" w14:textId="77777777" w:rsidR="0003241B" w:rsidRDefault="0003241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DA5FBF" w14:textId="77777777" w:rsidR="00160646" w:rsidRDefault="00160646">
    <w:pPr>
      <w:ind w:right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F25D5E" w14:textId="77777777" w:rsidR="0003241B" w:rsidRDefault="0003241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0D3D69"/>
    <w:multiLevelType w:val="multilevel"/>
    <w:tmpl w:val="37FE8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5164587"/>
    <w:multiLevelType w:val="hybridMultilevel"/>
    <w:tmpl w:val="254C3A78"/>
    <w:lvl w:ilvl="0" w:tplc="DF0A1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63C5D50" w:tentative="1">
      <w:start w:val="1"/>
      <w:numFmt w:val="lowerLetter"/>
      <w:lvlText w:val="%2."/>
      <w:lvlJc w:val="left"/>
      <w:pPr>
        <w:ind w:left="1440" w:hanging="360"/>
      </w:pPr>
    </w:lvl>
    <w:lvl w:ilvl="2" w:tplc="421A4602" w:tentative="1">
      <w:start w:val="1"/>
      <w:numFmt w:val="lowerRoman"/>
      <w:lvlText w:val="%3."/>
      <w:lvlJc w:val="right"/>
      <w:pPr>
        <w:ind w:left="2160" w:hanging="180"/>
      </w:pPr>
    </w:lvl>
    <w:lvl w:ilvl="3" w:tplc="4A04E214" w:tentative="1">
      <w:start w:val="1"/>
      <w:numFmt w:val="decimal"/>
      <w:lvlText w:val="%4."/>
      <w:lvlJc w:val="left"/>
      <w:pPr>
        <w:ind w:left="2880" w:hanging="360"/>
      </w:pPr>
    </w:lvl>
    <w:lvl w:ilvl="4" w:tplc="A0960A6E" w:tentative="1">
      <w:start w:val="1"/>
      <w:numFmt w:val="lowerLetter"/>
      <w:lvlText w:val="%5."/>
      <w:lvlJc w:val="left"/>
      <w:pPr>
        <w:ind w:left="3600" w:hanging="360"/>
      </w:pPr>
    </w:lvl>
    <w:lvl w:ilvl="5" w:tplc="5CDE166C" w:tentative="1">
      <w:start w:val="1"/>
      <w:numFmt w:val="lowerRoman"/>
      <w:lvlText w:val="%6."/>
      <w:lvlJc w:val="right"/>
      <w:pPr>
        <w:ind w:left="4320" w:hanging="180"/>
      </w:pPr>
    </w:lvl>
    <w:lvl w:ilvl="6" w:tplc="9A7864D6" w:tentative="1">
      <w:start w:val="1"/>
      <w:numFmt w:val="decimal"/>
      <w:lvlText w:val="%7."/>
      <w:lvlJc w:val="left"/>
      <w:pPr>
        <w:ind w:left="5040" w:hanging="360"/>
      </w:pPr>
    </w:lvl>
    <w:lvl w:ilvl="7" w:tplc="E2B0F6A0" w:tentative="1">
      <w:start w:val="1"/>
      <w:numFmt w:val="lowerLetter"/>
      <w:lvlText w:val="%8."/>
      <w:lvlJc w:val="left"/>
      <w:pPr>
        <w:ind w:left="5760" w:hanging="360"/>
      </w:pPr>
    </w:lvl>
    <w:lvl w:ilvl="8" w:tplc="0702365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B06A30"/>
    <w:multiLevelType w:val="hybridMultilevel"/>
    <w:tmpl w:val="176A8E64"/>
    <w:lvl w:ilvl="0" w:tplc="0C661DC6">
      <w:start w:val="1"/>
      <w:numFmt w:val="decimal"/>
      <w:lvlText w:val="%1)"/>
      <w:lvlJc w:val="left"/>
      <w:pPr>
        <w:ind w:left="1080" w:hanging="360"/>
      </w:pPr>
    </w:lvl>
    <w:lvl w:ilvl="1" w:tplc="8C4CA016" w:tentative="1">
      <w:start w:val="1"/>
      <w:numFmt w:val="lowerLetter"/>
      <w:lvlText w:val="%2."/>
      <w:lvlJc w:val="left"/>
      <w:pPr>
        <w:ind w:left="1800" w:hanging="360"/>
      </w:pPr>
    </w:lvl>
    <w:lvl w:ilvl="2" w:tplc="01B858D0" w:tentative="1">
      <w:start w:val="1"/>
      <w:numFmt w:val="lowerRoman"/>
      <w:lvlText w:val="%3."/>
      <w:lvlJc w:val="right"/>
      <w:pPr>
        <w:ind w:left="2520" w:hanging="180"/>
      </w:pPr>
    </w:lvl>
    <w:lvl w:ilvl="3" w:tplc="9F8AE752" w:tentative="1">
      <w:start w:val="1"/>
      <w:numFmt w:val="decimal"/>
      <w:lvlText w:val="%4."/>
      <w:lvlJc w:val="left"/>
      <w:pPr>
        <w:ind w:left="3240" w:hanging="360"/>
      </w:pPr>
    </w:lvl>
    <w:lvl w:ilvl="4" w:tplc="CDC69D1E" w:tentative="1">
      <w:start w:val="1"/>
      <w:numFmt w:val="lowerLetter"/>
      <w:lvlText w:val="%5."/>
      <w:lvlJc w:val="left"/>
      <w:pPr>
        <w:ind w:left="3960" w:hanging="360"/>
      </w:pPr>
    </w:lvl>
    <w:lvl w:ilvl="5" w:tplc="FD985876" w:tentative="1">
      <w:start w:val="1"/>
      <w:numFmt w:val="lowerRoman"/>
      <w:lvlText w:val="%6."/>
      <w:lvlJc w:val="right"/>
      <w:pPr>
        <w:ind w:left="4680" w:hanging="180"/>
      </w:pPr>
    </w:lvl>
    <w:lvl w:ilvl="6" w:tplc="0892061A" w:tentative="1">
      <w:start w:val="1"/>
      <w:numFmt w:val="decimal"/>
      <w:lvlText w:val="%7."/>
      <w:lvlJc w:val="left"/>
      <w:pPr>
        <w:ind w:left="5400" w:hanging="360"/>
      </w:pPr>
    </w:lvl>
    <w:lvl w:ilvl="7" w:tplc="6A40BA00" w:tentative="1">
      <w:start w:val="1"/>
      <w:numFmt w:val="lowerLetter"/>
      <w:lvlText w:val="%8."/>
      <w:lvlJc w:val="left"/>
      <w:pPr>
        <w:ind w:left="6120" w:hanging="360"/>
      </w:pPr>
    </w:lvl>
    <w:lvl w:ilvl="8" w:tplc="4A502EF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AB91CE3"/>
    <w:multiLevelType w:val="hybridMultilevel"/>
    <w:tmpl w:val="E6FE1EB8"/>
    <w:lvl w:ilvl="0" w:tplc="15B4F3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A4AAB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64A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F0B9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C44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542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661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744C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2C58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A057BC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8E71894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D4AD4"/>
    <w:multiLevelType w:val="hybridMultilevel"/>
    <w:tmpl w:val="E682A0D4"/>
    <w:lvl w:ilvl="0" w:tplc="A5E0F0D4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8F96168E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83828E94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680ADC70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5400F22A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B7F026B2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E598B9F4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420A01A0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B4B863EA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>
    <w:nsid w:val="1C052530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0353B7B"/>
    <w:multiLevelType w:val="multilevel"/>
    <w:tmpl w:val="ECC0039E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upperLetter"/>
      <w:lvlText w:val="%2."/>
      <w:lvlJc w:val="left"/>
      <w:pPr>
        <w:ind w:left="1440" w:firstLine="1080"/>
      </w:pPr>
      <w:rPr>
        <w:rFonts w:hint="default"/>
      </w:rPr>
    </w:lvl>
    <w:lvl w:ilvl="2">
      <w:start w:val="1"/>
      <w:numFmt w:val="bullet"/>
      <w:lvlText w:val="o"/>
      <w:lvlJc w:val="left"/>
      <w:pPr>
        <w:ind w:left="2160" w:firstLine="198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880" w:firstLine="2520"/>
      </w:pPr>
      <w:rPr>
        <w:rFonts w:ascii="Wingdings" w:hAnsi="Wingdings" w:hint="default"/>
      </w:r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9">
    <w:nsid w:val="20A927CC"/>
    <w:multiLevelType w:val="hybridMultilevel"/>
    <w:tmpl w:val="147074BC"/>
    <w:lvl w:ilvl="0" w:tplc="5E567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1654FF"/>
    <w:multiLevelType w:val="hybridMultilevel"/>
    <w:tmpl w:val="FD123508"/>
    <w:lvl w:ilvl="0" w:tplc="F16C593A">
      <w:start w:val="1"/>
      <w:numFmt w:val="decimal"/>
      <w:lvlText w:val="%1)"/>
      <w:lvlJc w:val="left"/>
      <w:pPr>
        <w:ind w:left="720" w:hanging="360"/>
      </w:pPr>
    </w:lvl>
    <w:lvl w:ilvl="1" w:tplc="98B6049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DBF62C7C" w:tentative="1">
      <w:start w:val="1"/>
      <w:numFmt w:val="lowerRoman"/>
      <w:lvlText w:val="%3."/>
      <w:lvlJc w:val="right"/>
      <w:pPr>
        <w:ind w:left="2160" w:hanging="180"/>
      </w:pPr>
    </w:lvl>
    <w:lvl w:ilvl="3" w:tplc="E7867C16" w:tentative="1">
      <w:start w:val="1"/>
      <w:numFmt w:val="decimal"/>
      <w:lvlText w:val="%4."/>
      <w:lvlJc w:val="left"/>
      <w:pPr>
        <w:ind w:left="2880" w:hanging="360"/>
      </w:pPr>
    </w:lvl>
    <w:lvl w:ilvl="4" w:tplc="B4F6CE52" w:tentative="1">
      <w:start w:val="1"/>
      <w:numFmt w:val="lowerLetter"/>
      <w:lvlText w:val="%5."/>
      <w:lvlJc w:val="left"/>
      <w:pPr>
        <w:ind w:left="3600" w:hanging="360"/>
      </w:pPr>
    </w:lvl>
    <w:lvl w:ilvl="5" w:tplc="BC1891A2" w:tentative="1">
      <w:start w:val="1"/>
      <w:numFmt w:val="lowerRoman"/>
      <w:lvlText w:val="%6."/>
      <w:lvlJc w:val="right"/>
      <w:pPr>
        <w:ind w:left="4320" w:hanging="180"/>
      </w:pPr>
    </w:lvl>
    <w:lvl w:ilvl="6" w:tplc="6122EFEC" w:tentative="1">
      <w:start w:val="1"/>
      <w:numFmt w:val="decimal"/>
      <w:lvlText w:val="%7."/>
      <w:lvlJc w:val="left"/>
      <w:pPr>
        <w:ind w:left="5040" w:hanging="360"/>
      </w:pPr>
    </w:lvl>
    <w:lvl w:ilvl="7" w:tplc="E53E0596" w:tentative="1">
      <w:start w:val="1"/>
      <w:numFmt w:val="lowerLetter"/>
      <w:lvlText w:val="%8."/>
      <w:lvlJc w:val="left"/>
      <w:pPr>
        <w:ind w:left="5760" w:hanging="360"/>
      </w:pPr>
    </w:lvl>
    <w:lvl w:ilvl="8" w:tplc="C458EDA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D62CD0"/>
    <w:multiLevelType w:val="hybridMultilevel"/>
    <w:tmpl w:val="B46E8E02"/>
    <w:lvl w:ilvl="0" w:tplc="90A81938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E696B4D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A5624E6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B3EAAE3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F121C2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0ACAC3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18EEB7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DAA4F1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A238D01C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277159B4"/>
    <w:multiLevelType w:val="hybridMultilevel"/>
    <w:tmpl w:val="2856D078"/>
    <w:lvl w:ilvl="0" w:tplc="20827DA6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A8639B8" w:tentative="1">
      <w:start w:val="1"/>
      <w:numFmt w:val="lowerLetter"/>
      <w:lvlText w:val="%2."/>
      <w:lvlJc w:val="left"/>
      <w:pPr>
        <w:ind w:left="1440" w:hanging="360"/>
      </w:pPr>
    </w:lvl>
    <w:lvl w:ilvl="2" w:tplc="CDC48B1C" w:tentative="1">
      <w:start w:val="1"/>
      <w:numFmt w:val="lowerRoman"/>
      <w:lvlText w:val="%3."/>
      <w:lvlJc w:val="right"/>
      <w:pPr>
        <w:ind w:left="2160" w:hanging="180"/>
      </w:pPr>
    </w:lvl>
    <w:lvl w:ilvl="3" w:tplc="42449D76" w:tentative="1">
      <w:start w:val="1"/>
      <w:numFmt w:val="decimal"/>
      <w:lvlText w:val="%4."/>
      <w:lvlJc w:val="left"/>
      <w:pPr>
        <w:ind w:left="2880" w:hanging="360"/>
      </w:pPr>
    </w:lvl>
    <w:lvl w:ilvl="4" w:tplc="4A7A929A" w:tentative="1">
      <w:start w:val="1"/>
      <w:numFmt w:val="lowerLetter"/>
      <w:lvlText w:val="%5."/>
      <w:lvlJc w:val="left"/>
      <w:pPr>
        <w:ind w:left="3600" w:hanging="360"/>
      </w:pPr>
    </w:lvl>
    <w:lvl w:ilvl="5" w:tplc="BB7C3DF2" w:tentative="1">
      <w:start w:val="1"/>
      <w:numFmt w:val="lowerRoman"/>
      <w:lvlText w:val="%6."/>
      <w:lvlJc w:val="right"/>
      <w:pPr>
        <w:ind w:left="4320" w:hanging="180"/>
      </w:pPr>
    </w:lvl>
    <w:lvl w:ilvl="6" w:tplc="D0A8567C" w:tentative="1">
      <w:start w:val="1"/>
      <w:numFmt w:val="decimal"/>
      <w:lvlText w:val="%7."/>
      <w:lvlJc w:val="left"/>
      <w:pPr>
        <w:ind w:left="5040" w:hanging="360"/>
      </w:pPr>
    </w:lvl>
    <w:lvl w:ilvl="7" w:tplc="54F6B810" w:tentative="1">
      <w:start w:val="1"/>
      <w:numFmt w:val="lowerLetter"/>
      <w:lvlText w:val="%8."/>
      <w:lvlJc w:val="left"/>
      <w:pPr>
        <w:ind w:left="5760" w:hanging="360"/>
      </w:pPr>
    </w:lvl>
    <w:lvl w:ilvl="8" w:tplc="E2D8FC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3077D0"/>
    <w:multiLevelType w:val="hybridMultilevel"/>
    <w:tmpl w:val="100ABDCE"/>
    <w:lvl w:ilvl="0" w:tplc="C68A47B0">
      <w:start w:val="1"/>
      <w:numFmt w:val="decimal"/>
      <w:lvlText w:val="%1)"/>
      <w:lvlJc w:val="left"/>
      <w:pPr>
        <w:ind w:left="720" w:hanging="360"/>
      </w:pPr>
    </w:lvl>
    <w:lvl w:ilvl="1" w:tplc="9408818E" w:tentative="1">
      <w:start w:val="1"/>
      <w:numFmt w:val="lowerLetter"/>
      <w:lvlText w:val="%2."/>
      <w:lvlJc w:val="left"/>
      <w:pPr>
        <w:ind w:left="1440" w:hanging="360"/>
      </w:pPr>
    </w:lvl>
    <w:lvl w:ilvl="2" w:tplc="A88210DA" w:tentative="1">
      <w:start w:val="1"/>
      <w:numFmt w:val="lowerRoman"/>
      <w:lvlText w:val="%3."/>
      <w:lvlJc w:val="right"/>
      <w:pPr>
        <w:ind w:left="2160" w:hanging="180"/>
      </w:pPr>
    </w:lvl>
    <w:lvl w:ilvl="3" w:tplc="E1980344" w:tentative="1">
      <w:start w:val="1"/>
      <w:numFmt w:val="decimal"/>
      <w:lvlText w:val="%4."/>
      <w:lvlJc w:val="left"/>
      <w:pPr>
        <w:ind w:left="2880" w:hanging="360"/>
      </w:pPr>
    </w:lvl>
    <w:lvl w:ilvl="4" w:tplc="908253BA" w:tentative="1">
      <w:start w:val="1"/>
      <w:numFmt w:val="lowerLetter"/>
      <w:lvlText w:val="%5."/>
      <w:lvlJc w:val="left"/>
      <w:pPr>
        <w:ind w:left="3600" w:hanging="360"/>
      </w:pPr>
    </w:lvl>
    <w:lvl w:ilvl="5" w:tplc="7466EC86" w:tentative="1">
      <w:start w:val="1"/>
      <w:numFmt w:val="lowerRoman"/>
      <w:lvlText w:val="%6."/>
      <w:lvlJc w:val="right"/>
      <w:pPr>
        <w:ind w:left="4320" w:hanging="180"/>
      </w:pPr>
    </w:lvl>
    <w:lvl w:ilvl="6" w:tplc="58506160" w:tentative="1">
      <w:start w:val="1"/>
      <w:numFmt w:val="decimal"/>
      <w:lvlText w:val="%7."/>
      <w:lvlJc w:val="left"/>
      <w:pPr>
        <w:ind w:left="5040" w:hanging="360"/>
      </w:pPr>
    </w:lvl>
    <w:lvl w:ilvl="7" w:tplc="3844CFB2" w:tentative="1">
      <w:start w:val="1"/>
      <w:numFmt w:val="lowerLetter"/>
      <w:lvlText w:val="%8."/>
      <w:lvlJc w:val="left"/>
      <w:pPr>
        <w:ind w:left="5760" w:hanging="360"/>
      </w:pPr>
    </w:lvl>
    <w:lvl w:ilvl="8" w:tplc="9154EB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F923B5B"/>
    <w:multiLevelType w:val="hybridMultilevel"/>
    <w:tmpl w:val="8F285CCC"/>
    <w:lvl w:ilvl="0" w:tplc="98B6049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E7273A"/>
    <w:multiLevelType w:val="hybridMultilevel"/>
    <w:tmpl w:val="4FB0A476"/>
    <w:lvl w:ilvl="0" w:tplc="8766E75C">
      <w:start w:val="1"/>
      <w:numFmt w:val="decimal"/>
      <w:lvlText w:val="%1."/>
      <w:lvlJc w:val="left"/>
      <w:pPr>
        <w:ind w:left="720" w:hanging="360"/>
      </w:pPr>
    </w:lvl>
    <w:lvl w:ilvl="1" w:tplc="6C6013B4" w:tentative="1">
      <w:start w:val="1"/>
      <w:numFmt w:val="lowerLetter"/>
      <w:lvlText w:val="%2."/>
      <w:lvlJc w:val="left"/>
      <w:pPr>
        <w:ind w:left="1440" w:hanging="360"/>
      </w:pPr>
    </w:lvl>
    <w:lvl w:ilvl="2" w:tplc="2E2A88FA" w:tentative="1">
      <w:start w:val="1"/>
      <w:numFmt w:val="lowerRoman"/>
      <w:lvlText w:val="%3."/>
      <w:lvlJc w:val="right"/>
      <w:pPr>
        <w:ind w:left="2160" w:hanging="180"/>
      </w:pPr>
    </w:lvl>
    <w:lvl w:ilvl="3" w:tplc="45B6C9FC" w:tentative="1">
      <w:start w:val="1"/>
      <w:numFmt w:val="decimal"/>
      <w:lvlText w:val="%4."/>
      <w:lvlJc w:val="left"/>
      <w:pPr>
        <w:ind w:left="2880" w:hanging="360"/>
      </w:pPr>
    </w:lvl>
    <w:lvl w:ilvl="4" w:tplc="87346BD6" w:tentative="1">
      <w:start w:val="1"/>
      <w:numFmt w:val="lowerLetter"/>
      <w:lvlText w:val="%5."/>
      <w:lvlJc w:val="left"/>
      <w:pPr>
        <w:ind w:left="3600" w:hanging="360"/>
      </w:pPr>
    </w:lvl>
    <w:lvl w:ilvl="5" w:tplc="6CA0A840" w:tentative="1">
      <w:start w:val="1"/>
      <w:numFmt w:val="lowerRoman"/>
      <w:lvlText w:val="%6."/>
      <w:lvlJc w:val="right"/>
      <w:pPr>
        <w:ind w:left="4320" w:hanging="180"/>
      </w:pPr>
    </w:lvl>
    <w:lvl w:ilvl="6" w:tplc="4C0E4126" w:tentative="1">
      <w:start w:val="1"/>
      <w:numFmt w:val="decimal"/>
      <w:lvlText w:val="%7."/>
      <w:lvlJc w:val="left"/>
      <w:pPr>
        <w:ind w:left="5040" w:hanging="360"/>
      </w:pPr>
    </w:lvl>
    <w:lvl w:ilvl="7" w:tplc="ADA8A15E" w:tentative="1">
      <w:start w:val="1"/>
      <w:numFmt w:val="lowerLetter"/>
      <w:lvlText w:val="%8."/>
      <w:lvlJc w:val="left"/>
      <w:pPr>
        <w:ind w:left="5760" w:hanging="360"/>
      </w:pPr>
    </w:lvl>
    <w:lvl w:ilvl="8" w:tplc="0FC074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DD365A"/>
    <w:multiLevelType w:val="hybridMultilevel"/>
    <w:tmpl w:val="73F26DA8"/>
    <w:lvl w:ilvl="0" w:tplc="1B8AD2E4">
      <w:start w:val="1"/>
      <w:numFmt w:val="decimal"/>
      <w:lvlText w:val="%1)"/>
      <w:lvlJc w:val="left"/>
      <w:pPr>
        <w:ind w:left="720" w:firstLine="360"/>
      </w:pPr>
    </w:lvl>
    <w:lvl w:ilvl="1" w:tplc="0F94061A">
      <w:start w:val="1"/>
      <w:numFmt w:val="bullet"/>
      <w:lvlText w:val="o"/>
      <w:lvlJc w:val="left"/>
      <w:pPr>
        <w:ind w:left="1440" w:firstLine="1080"/>
      </w:pPr>
      <w:rPr>
        <w:rFonts w:ascii="Courier New" w:hAnsi="Courier New" w:cs="Courier New" w:hint="default"/>
      </w:rPr>
    </w:lvl>
    <w:lvl w:ilvl="2" w:tplc="572C9DEA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8304A9D8">
      <w:start w:val="1"/>
      <w:numFmt w:val="decimal"/>
      <w:lvlText w:val="%4."/>
      <w:lvlJc w:val="left"/>
      <w:pPr>
        <w:ind w:left="2880" w:firstLine="2520"/>
      </w:pPr>
    </w:lvl>
    <w:lvl w:ilvl="4" w:tplc="5A82A16C">
      <w:start w:val="1"/>
      <w:numFmt w:val="lowerLetter"/>
      <w:lvlText w:val="%5."/>
      <w:lvlJc w:val="left"/>
      <w:pPr>
        <w:ind w:left="3600" w:firstLine="3240"/>
      </w:pPr>
    </w:lvl>
    <w:lvl w:ilvl="5" w:tplc="5A7A6FAA">
      <w:start w:val="1"/>
      <w:numFmt w:val="lowerRoman"/>
      <w:lvlText w:val="%6."/>
      <w:lvlJc w:val="right"/>
      <w:pPr>
        <w:ind w:left="4320" w:firstLine="4140"/>
      </w:pPr>
    </w:lvl>
    <w:lvl w:ilvl="6" w:tplc="5608DB88">
      <w:start w:val="1"/>
      <w:numFmt w:val="decimal"/>
      <w:lvlText w:val="%7."/>
      <w:lvlJc w:val="left"/>
      <w:pPr>
        <w:ind w:left="5040" w:firstLine="4680"/>
      </w:pPr>
    </w:lvl>
    <w:lvl w:ilvl="7" w:tplc="987074CE">
      <w:start w:val="1"/>
      <w:numFmt w:val="lowerLetter"/>
      <w:lvlText w:val="%8."/>
      <w:lvlJc w:val="left"/>
      <w:pPr>
        <w:ind w:left="5760" w:firstLine="5400"/>
      </w:pPr>
    </w:lvl>
    <w:lvl w:ilvl="8" w:tplc="74A6660A">
      <w:start w:val="1"/>
      <w:numFmt w:val="lowerRoman"/>
      <w:lvlText w:val="%9."/>
      <w:lvlJc w:val="right"/>
      <w:pPr>
        <w:ind w:left="6480" w:firstLine="6300"/>
      </w:pPr>
    </w:lvl>
  </w:abstractNum>
  <w:abstractNum w:abstractNumId="17">
    <w:nsid w:val="438D34DF"/>
    <w:multiLevelType w:val="hybridMultilevel"/>
    <w:tmpl w:val="54AA8ACA"/>
    <w:lvl w:ilvl="0" w:tplc="578CF482">
      <w:start w:val="1"/>
      <w:numFmt w:val="decimal"/>
      <w:lvlText w:val="%1)"/>
      <w:lvlJc w:val="left"/>
      <w:pPr>
        <w:ind w:left="720" w:hanging="360"/>
      </w:pPr>
    </w:lvl>
    <w:lvl w:ilvl="1" w:tplc="A9269E5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C0C2F8" w:tentative="1">
      <w:start w:val="1"/>
      <w:numFmt w:val="lowerRoman"/>
      <w:lvlText w:val="%3."/>
      <w:lvlJc w:val="right"/>
      <w:pPr>
        <w:ind w:left="2160" w:hanging="180"/>
      </w:pPr>
    </w:lvl>
    <w:lvl w:ilvl="3" w:tplc="5E22920C" w:tentative="1">
      <w:start w:val="1"/>
      <w:numFmt w:val="decimal"/>
      <w:lvlText w:val="%4."/>
      <w:lvlJc w:val="left"/>
      <w:pPr>
        <w:ind w:left="2880" w:hanging="360"/>
      </w:pPr>
    </w:lvl>
    <w:lvl w:ilvl="4" w:tplc="39968478" w:tentative="1">
      <w:start w:val="1"/>
      <w:numFmt w:val="lowerLetter"/>
      <w:lvlText w:val="%5."/>
      <w:lvlJc w:val="left"/>
      <w:pPr>
        <w:ind w:left="3600" w:hanging="360"/>
      </w:pPr>
    </w:lvl>
    <w:lvl w:ilvl="5" w:tplc="515E0F52" w:tentative="1">
      <w:start w:val="1"/>
      <w:numFmt w:val="lowerRoman"/>
      <w:lvlText w:val="%6."/>
      <w:lvlJc w:val="right"/>
      <w:pPr>
        <w:ind w:left="4320" w:hanging="180"/>
      </w:pPr>
    </w:lvl>
    <w:lvl w:ilvl="6" w:tplc="FB8A8686" w:tentative="1">
      <w:start w:val="1"/>
      <w:numFmt w:val="decimal"/>
      <w:lvlText w:val="%7."/>
      <w:lvlJc w:val="left"/>
      <w:pPr>
        <w:ind w:left="5040" w:hanging="360"/>
      </w:pPr>
    </w:lvl>
    <w:lvl w:ilvl="7" w:tplc="396A08CE" w:tentative="1">
      <w:start w:val="1"/>
      <w:numFmt w:val="lowerLetter"/>
      <w:lvlText w:val="%8."/>
      <w:lvlJc w:val="left"/>
      <w:pPr>
        <w:ind w:left="5760" w:hanging="360"/>
      </w:pPr>
    </w:lvl>
    <w:lvl w:ilvl="8" w:tplc="064CD4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F65C8A"/>
    <w:multiLevelType w:val="hybridMultilevel"/>
    <w:tmpl w:val="CA1E5430"/>
    <w:lvl w:ilvl="0" w:tplc="FCB8B9D6">
      <w:start w:val="1"/>
      <w:numFmt w:val="lowerLetter"/>
      <w:lvlText w:val="%1."/>
      <w:lvlJc w:val="left"/>
      <w:pPr>
        <w:ind w:left="1440" w:hanging="360"/>
      </w:pPr>
    </w:lvl>
    <w:lvl w:ilvl="1" w:tplc="CA383F1C" w:tentative="1">
      <w:start w:val="1"/>
      <w:numFmt w:val="lowerLetter"/>
      <w:lvlText w:val="%2."/>
      <w:lvlJc w:val="left"/>
      <w:pPr>
        <w:ind w:left="2160" w:hanging="360"/>
      </w:pPr>
    </w:lvl>
    <w:lvl w:ilvl="2" w:tplc="8CE81714" w:tentative="1">
      <w:start w:val="1"/>
      <w:numFmt w:val="lowerRoman"/>
      <w:lvlText w:val="%3."/>
      <w:lvlJc w:val="right"/>
      <w:pPr>
        <w:ind w:left="2880" w:hanging="180"/>
      </w:pPr>
    </w:lvl>
    <w:lvl w:ilvl="3" w:tplc="CF547AB0" w:tentative="1">
      <w:start w:val="1"/>
      <w:numFmt w:val="decimal"/>
      <w:lvlText w:val="%4."/>
      <w:lvlJc w:val="left"/>
      <w:pPr>
        <w:ind w:left="3600" w:hanging="360"/>
      </w:pPr>
    </w:lvl>
    <w:lvl w:ilvl="4" w:tplc="12161A80" w:tentative="1">
      <w:start w:val="1"/>
      <w:numFmt w:val="lowerLetter"/>
      <w:lvlText w:val="%5."/>
      <w:lvlJc w:val="left"/>
      <w:pPr>
        <w:ind w:left="4320" w:hanging="360"/>
      </w:pPr>
    </w:lvl>
    <w:lvl w:ilvl="5" w:tplc="E864E22A" w:tentative="1">
      <w:start w:val="1"/>
      <w:numFmt w:val="lowerRoman"/>
      <w:lvlText w:val="%6."/>
      <w:lvlJc w:val="right"/>
      <w:pPr>
        <w:ind w:left="5040" w:hanging="180"/>
      </w:pPr>
    </w:lvl>
    <w:lvl w:ilvl="6" w:tplc="F67C964A" w:tentative="1">
      <w:start w:val="1"/>
      <w:numFmt w:val="decimal"/>
      <w:lvlText w:val="%7."/>
      <w:lvlJc w:val="left"/>
      <w:pPr>
        <w:ind w:left="5760" w:hanging="360"/>
      </w:pPr>
    </w:lvl>
    <w:lvl w:ilvl="7" w:tplc="FCBC5526" w:tentative="1">
      <w:start w:val="1"/>
      <w:numFmt w:val="lowerLetter"/>
      <w:lvlText w:val="%8."/>
      <w:lvlJc w:val="left"/>
      <w:pPr>
        <w:ind w:left="6480" w:hanging="360"/>
      </w:pPr>
    </w:lvl>
    <w:lvl w:ilvl="8" w:tplc="FBC8C1C0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4A7E0E07"/>
    <w:multiLevelType w:val="multilevel"/>
    <w:tmpl w:val="D11CA798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0">
    <w:nsid w:val="4AD21A03"/>
    <w:multiLevelType w:val="multilevel"/>
    <w:tmpl w:val="27962ECC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4ADE629F"/>
    <w:multiLevelType w:val="hybridMultilevel"/>
    <w:tmpl w:val="66C86FDE"/>
    <w:lvl w:ilvl="0" w:tplc="480AF3CC">
      <w:start w:val="1"/>
      <w:numFmt w:val="decimal"/>
      <w:lvlText w:val="%1)"/>
      <w:lvlJc w:val="left"/>
      <w:pPr>
        <w:ind w:left="720" w:hanging="360"/>
      </w:pPr>
    </w:lvl>
    <w:lvl w:ilvl="1" w:tplc="68249EC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CCAA0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DA40C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5F656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683B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CE2D3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FA85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18B99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CAA566A"/>
    <w:multiLevelType w:val="hybridMultilevel"/>
    <w:tmpl w:val="16ECABCC"/>
    <w:lvl w:ilvl="0" w:tplc="350EB69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9F840678">
      <w:start w:val="1"/>
      <w:numFmt w:val="lowerLetter"/>
      <w:lvlText w:val="%2."/>
      <w:lvlJc w:val="left"/>
      <w:pPr>
        <w:ind w:left="1440" w:hanging="360"/>
      </w:pPr>
    </w:lvl>
    <w:lvl w:ilvl="2" w:tplc="AE408030" w:tentative="1">
      <w:start w:val="1"/>
      <w:numFmt w:val="lowerRoman"/>
      <w:lvlText w:val="%3."/>
      <w:lvlJc w:val="right"/>
      <w:pPr>
        <w:ind w:left="2160" w:hanging="180"/>
      </w:pPr>
    </w:lvl>
    <w:lvl w:ilvl="3" w:tplc="24A8A8E4" w:tentative="1">
      <w:start w:val="1"/>
      <w:numFmt w:val="decimal"/>
      <w:lvlText w:val="%4."/>
      <w:lvlJc w:val="left"/>
      <w:pPr>
        <w:ind w:left="2880" w:hanging="360"/>
      </w:pPr>
    </w:lvl>
    <w:lvl w:ilvl="4" w:tplc="CB482B84" w:tentative="1">
      <w:start w:val="1"/>
      <w:numFmt w:val="lowerLetter"/>
      <w:lvlText w:val="%5."/>
      <w:lvlJc w:val="left"/>
      <w:pPr>
        <w:ind w:left="3600" w:hanging="360"/>
      </w:pPr>
    </w:lvl>
    <w:lvl w:ilvl="5" w:tplc="CCCE8138" w:tentative="1">
      <w:start w:val="1"/>
      <w:numFmt w:val="lowerRoman"/>
      <w:lvlText w:val="%6."/>
      <w:lvlJc w:val="right"/>
      <w:pPr>
        <w:ind w:left="4320" w:hanging="180"/>
      </w:pPr>
    </w:lvl>
    <w:lvl w:ilvl="6" w:tplc="D92293A4" w:tentative="1">
      <w:start w:val="1"/>
      <w:numFmt w:val="decimal"/>
      <w:lvlText w:val="%7."/>
      <w:lvlJc w:val="left"/>
      <w:pPr>
        <w:ind w:left="5040" w:hanging="360"/>
      </w:pPr>
    </w:lvl>
    <w:lvl w:ilvl="7" w:tplc="69BA93D6" w:tentative="1">
      <w:start w:val="1"/>
      <w:numFmt w:val="lowerLetter"/>
      <w:lvlText w:val="%8."/>
      <w:lvlJc w:val="left"/>
      <w:pPr>
        <w:ind w:left="5760" w:hanging="360"/>
      </w:pPr>
    </w:lvl>
    <w:lvl w:ilvl="8" w:tplc="196A7E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E1964C3"/>
    <w:multiLevelType w:val="hybridMultilevel"/>
    <w:tmpl w:val="9E640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2C1770"/>
    <w:multiLevelType w:val="hybridMultilevel"/>
    <w:tmpl w:val="D11CA798"/>
    <w:lvl w:ilvl="0" w:tplc="24DC6948">
      <w:start w:val="1"/>
      <w:numFmt w:val="decimal"/>
      <w:lvlText w:val="%1)"/>
      <w:lvlJc w:val="left"/>
      <w:pPr>
        <w:ind w:left="720" w:firstLine="360"/>
      </w:pPr>
    </w:lvl>
    <w:lvl w:ilvl="1" w:tplc="7DFA5852">
      <w:start w:val="1"/>
      <w:numFmt w:val="lowerLetter"/>
      <w:lvlText w:val="%2."/>
      <w:lvlJc w:val="left"/>
      <w:pPr>
        <w:ind w:left="1440" w:firstLine="1080"/>
      </w:pPr>
    </w:lvl>
    <w:lvl w:ilvl="2" w:tplc="D5328106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3C8AC8E4">
      <w:start w:val="1"/>
      <w:numFmt w:val="decimal"/>
      <w:lvlText w:val="%4."/>
      <w:lvlJc w:val="left"/>
      <w:pPr>
        <w:ind w:left="2880" w:firstLine="2520"/>
      </w:pPr>
    </w:lvl>
    <w:lvl w:ilvl="4" w:tplc="52EC7750">
      <w:start w:val="1"/>
      <w:numFmt w:val="lowerLetter"/>
      <w:lvlText w:val="%5."/>
      <w:lvlJc w:val="left"/>
      <w:pPr>
        <w:ind w:left="3600" w:firstLine="3240"/>
      </w:pPr>
    </w:lvl>
    <w:lvl w:ilvl="5" w:tplc="B24A4284">
      <w:start w:val="1"/>
      <w:numFmt w:val="lowerRoman"/>
      <w:lvlText w:val="%6."/>
      <w:lvlJc w:val="right"/>
      <w:pPr>
        <w:ind w:left="4320" w:firstLine="4140"/>
      </w:pPr>
    </w:lvl>
    <w:lvl w:ilvl="6" w:tplc="306865E0">
      <w:start w:val="1"/>
      <w:numFmt w:val="decimal"/>
      <w:lvlText w:val="%7."/>
      <w:lvlJc w:val="left"/>
      <w:pPr>
        <w:ind w:left="5040" w:firstLine="4680"/>
      </w:pPr>
    </w:lvl>
    <w:lvl w:ilvl="7" w:tplc="DD4648E6">
      <w:start w:val="1"/>
      <w:numFmt w:val="lowerLetter"/>
      <w:lvlText w:val="%8."/>
      <w:lvlJc w:val="left"/>
      <w:pPr>
        <w:ind w:left="5760" w:firstLine="5400"/>
      </w:pPr>
    </w:lvl>
    <w:lvl w:ilvl="8" w:tplc="2A4C13BA">
      <w:start w:val="1"/>
      <w:numFmt w:val="lowerRoman"/>
      <w:lvlText w:val="%9."/>
      <w:lvlJc w:val="right"/>
      <w:pPr>
        <w:ind w:left="6480" w:firstLine="6300"/>
      </w:pPr>
    </w:lvl>
  </w:abstractNum>
  <w:abstractNum w:abstractNumId="25">
    <w:nsid w:val="536632EA"/>
    <w:multiLevelType w:val="hybridMultilevel"/>
    <w:tmpl w:val="FD123508"/>
    <w:lvl w:ilvl="0" w:tplc="2D9C17C4">
      <w:start w:val="1"/>
      <w:numFmt w:val="decimal"/>
      <w:lvlText w:val="%1)"/>
      <w:lvlJc w:val="left"/>
      <w:pPr>
        <w:ind w:left="720" w:hanging="360"/>
      </w:pPr>
    </w:lvl>
    <w:lvl w:ilvl="1" w:tplc="FECA2E3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34563EAA" w:tentative="1">
      <w:start w:val="1"/>
      <w:numFmt w:val="lowerRoman"/>
      <w:lvlText w:val="%3."/>
      <w:lvlJc w:val="right"/>
      <w:pPr>
        <w:ind w:left="2160" w:hanging="180"/>
      </w:pPr>
    </w:lvl>
    <w:lvl w:ilvl="3" w:tplc="578ADA02" w:tentative="1">
      <w:start w:val="1"/>
      <w:numFmt w:val="decimal"/>
      <w:lvlText w:val="%4."/>
      <w:lvlJc w:val="left"/>
      <w:pPr>
        <w:ind w:left="2880" w:hanging="360"/>
      </w:pPr>
    </w:lvl>
    <w:lvl w:ilvl="4" w:tplc="18F23D38" w:tentative="1">
      <w:start w:val="1"/>
      <w:numFmt w:val="lowerLetter"/>
      <w:lvlText w:val="%5."/>
      <w:lvlJc w:val="left"/>
      <w:pPr>
        <w:ind w:left="3600" w:hanging="360"/>
      </w:pPr>
    </w:lvl>
    <w:lvl w:ilvl="5" w:tplc="0EB6BFA8" w:tentative="1">
      <w:start w:val="1"/>
      <w:numFmt w:val="lowerRoman"/>
      <w:lvlText w:val="%6."/>
      <w:lvlJc w:val="right"/>
      <w:pPr>
        <w:ind w:left="4320" w:hanging="180"/>
      </w:pPr>
    </w:lvl>
    <w:lvl w:ilvl="6" w:tplc="4A9A6522" w:tentative="1">
      <w:start w:val="1"/>
      <w:numFmt w:val="decimal"/>
      <w:lvlText w:val="%7."/>
      <w:lvlJc w:val="left"/>
      <w:pPr>
        <w:ind w:left="5040" w:hanging="360"/>
      </w:pPr>
    </w:lvl>
    <w:lvl w:ilvl="7" w:tplc="240E71E4" w:tentative="1">
      <w:start w:val="1"/>
      <w:numFmt w:val="lowerLetter"/>
      <w:lvlText w:val="%8."/>
      <w:lvlJc w:val="left"/>
      <w:pPr>
        <w:ind w:left="5760" w:hanging="360"/>
      </w:pPr>
    </w:lvl>
    <w:lvl w:ilvl="8" w:tplc="B09829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9A0D35"/>
    <w:multiLevelType w:val="hybridMultilevel"/>
    <w:tmpl w:val="9986144C"/>
    <w:lvl w:ilvl="0" w:tplc="93628B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D748672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96CA6D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A07E7C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AD08F1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5D9EEC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07E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370E734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0CD6BC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5D05F54"/>
    <w:multiLevelType w:val="hybridMultilevel"/>
    <w:tmpl w:val="DD10697E"/>
    <w:lvl w:ilvl="0" w:tplc="8B4A20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943F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3E9A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623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DC1A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5405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72685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B215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B60A2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61E7B8B"/>
    <w:multiLevelType w:val="hybridMultilevel"/>
    <w:tmpl w:val="D11CA798"/>
    <w:lvl w:ilvl="0" w:tplc="D9589DF0">
      <w:start w:val="1"/>
      <w:numFmt w:val="decimal"/>
      <w:lvlText w:val="%1)"/>
      <w:lvlJc w:val="left"/>
      <w:pPr>
        <w:ind w:left="720" w:firstLine="360"/>
      </w:pPr>
    </w:lvl>
    <w:lvl w:ilvl="1" w:tplc="71B0E0E2">
      <w:start w:val="1"/>
      <w:numFmt w:val="lowerLetter"/>
      <w:lvlText w:val="%2."/>
      <w:lvlJc w:val="left"/>
      <w:pPr>
        <w:ind w:left="1440" w:firstLine="1080"/>
      </w:pPr>
    </w:lvl>
    <w:lvl w:ilvl="2" w:tplc="BF5234E8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0A5A97E8">
      <w:start w:val="1"/>
      <w:numFmt w:val="decimal"/>
      <w:lvlText w:val="%4."/>
      <w:lvlJc w:val="left"/>
      <w:pPr>
        <w:ind w:left="2880" w:firstLine="2520"/>
      </w:pPr>
    </w:lvl>
    <w:lvl w:ilvl="4" w:tplc="4E5229B4">
      <w:start w:val="1"/>
      <w:numFmt w:val="lowerLetter"/>
      <w:lvlText w:val="%5."/>
      <w:lvlJc w:val="left"/>
      <w:pPr>
        <w:ind w:left="3600" w:firstLine="3240"/>
      </w:pPr>
    </w:lvl>
    <w:lvl w:ilvl="5" w:tplc="36A0FD92">
      <w:start w:val="1"/>
      <w:numFmt w:val="lowerRoman"/>
      <w:lvlText w:val="%6."/>
      <w:lvlJc w:val="right"/>
      <w:pPr>
        <w:ind w:left="4320" w:firstLine="4140"/>
      </w:pPr>
    </w:lvl>
    <w:lvl w:ilvl="6" w:tplc="76FC43A4">
      <w:start w:val="1"/>
      <w:numFmt w:val="decimal"/>
      <w:lvlText w:val="%7."/>
      <w:lvlJc w:val="left"/>
      <w:pPr>
        <w:ind w:left="5040" w:firstLine="4680"/>
      </w:pPr>
    </w:lvl>
    <w:lvl w:ilvl="7" w:tplc="6AF6E2D6">
      <w:start w:val="1"/>
      <w:numFmt w:val="lowerLetter"/>
      <w:lvlText w:val="%8."/>
      <w:lvlJc w:val="left"/>
      <w:pPr>
        <w:ind w:left="5760" w:firstLine="5400"/>
      </w:pPr>
    </w:lvl>
    <w:lvl w:ilvl="8" w:tplc="C08080CC">
      <w:start w:val="1"/>
      <w:numFmt w:val="lowerRoman"/>
      <w:lvlText w:val="%9."/>
      <w:lvlJc w:val="right"/>
      <w:pPr>
        <w:ind w:left="6480" w:firstLine="6300"/>
      </w:pPr>
    </w:lvl>
  </w:abstractNum>
  <w:abstractNum w:abstractNumId="29">
    <w:nsid w:val="57DC6E54"/>
    <w:multiLevelType w:val="hybridMultilevel"/>
    <w:tmpl w:val="16ECABCC"/>
    <w:lvl w:ilvl="0" w:tplc="EF24C8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03E0662">
      <w:start w:val="1"/>
      <w:numFmt w:val="lowerLetter"/>
      <w:lvlText w:val="%2."/>
      <w:lvlJc w:val="left"/>
      <w:pPr>
        <w:ind w:left="1440" w:hanging="360"/>
      </w:pPr>
    </w:lvl>
    <w:lvl w:ilvl="2" w:tplc="55F04F90" w:tentative="1">
      <w:start w:val="1"/>
      <w:numFmt w:val="lowerRoman"/>
      <w:lvlText w:val="%3."/>
      <w:lvlJc w:val="right"/>
      <w:pPr>
        <w:ind w:left="2160" w:hanging="180"/>
      </w:pPr>
    </w:lvl>
    <w:lvl w:ilvl="3" w:tplc="C2EE99B2" w:tentative="1">
      <w:start w:val="1"/>
      <w:numFmt w:val="decimal"/>
      <w:lvlText w:val="%4."/>
      <w:lvlJc w:val="left"/>
      <w:pPr>
        <w:ind w:left="2880" w:hanging="360"/>
      </w:pPr>
    </w:lvl>
    <w:lvl w:ilvl="4" w:tplc="E4066F94" w:tentative="1">
      <w:start w:val="1"/>
      <w:numFmt w:val="lowerLetter"/>
      <w:lvlText w:val="%5."/>
      <w:lvlJc w:val="left"/>
      <w:pPr>
        <w:ind w:left="3600" w:hanging="360"/>
      </w:pPr>
    </w:lvl>
    <w:lvl w:ilvl="5" w:tplc="DDC4476E" w:tentative="1">
      <w:start w:val="1"/>
      <w:numFmt w:val="lowerRoman"/>
      <w:lvlText w:val="%6."/>
      <w:lvlJc w:val="right"/>
      <w:pPr>
        <w:ind w:left="4320" w:hanging="180"/>
      </w:pPr>
    </w:lvl>
    <w:lvl w:ilvl="6" w:tplc="CB1A267C" w:tentative="1">
      <w:start w:val="1"/>
      <w:numFmt w:val="decimal"/>
      <w:lvlText w:val="%7."/>
      <w:lvlJc w:val="left"/>
      <w:pPr>
        <w:ind w:left="5040" w:hanging="360"/>
      </w:pPr>
    </w:lvl>
    <w:lvl w:ilvl="7" w:tplc="E10E54BE" w:tentative="1">
      <w:start w:val="1"/>
      <w:numFmt w:val="lowerLetter"/>
      <w:lvlText w:val="%8."/>
      <w:lvlJc w:val="left"/>
      <w:pPr>
        <w:ind w:left="5760" w:hanging="360"/>
      </w:pPr>
    </w:lvl>
    <w:lvl w:ilvl="8" w:tplc="6682E6B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741064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E232C77"/>
    <w:multiLevelType w:val="hybridMultilevel"/>
    <w:tmpl w:val="D11CA798"/>
    <w:lvl w:ilvl="0" w:tplc="64E8B410">
      <w:start w:val="1"/>
      <w:numFmt w:val="decimal"/>
      <w:lvlText w:val="%1)"/>
      <w:lvlJc w:val="left"/>
      <w:pPr>
        <w:ind w:left="720" w:firstLine="360"/>
      </w:pPr>
    </w:lvl>
    <w:lvl w:ilvl="1" w:tplc="3722862E">
      <w:start w:val="1"/>
      <w:numFmt w:val="lowerLetter"/>
      <w:lvlText w:val="%2."/>
      <w:lvlJc w:val="left"/>
      <w:pPr>
        <w:ind w:left="1530" w:firstLine="1080"/>
      </w:pPr>
    </w:lvl>
    <w:lvl w:ilvl="2" w:tplc="052EF2F6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620E27AA">
      <w:start w:val="1"/>
      <w:numFmt w:val="decimal"/>
      <w:lvlText w:val="%4."/>
      <w:lvlJc w:val="left"/>
      <w:pPr>
        <w:ind w:left="2880" w:firstLine="2520"/>
      </w:pPr>
    </w:lvl>
    <w:lvl w:ilvl="4" w:tplc="FFE49CFC">
      <w:start w:val="1"/>
      <w:numFmt w:val="lowerLetter"/>
      <w:lvlText w:val="%5."/>
      <w:lvlJc w:val="left"/>
      <w:pPr>
        <w:ind w:left="3600" w:firstLine="3240"/>
      </w:pPr>
    </w:lvl>
    <w:lvl w:ilvl="5" w:tplc="1EA0496E">
      <w:start w:val="1"/>
      <w:numFmt w:val="lowerRoman"/>
      <w:lvlText w:val="%6."/>
      <w:lvlJc w:val="right"/>
      <w:pPr>
        <w:ind w:left="4320" w:firstLine="4140"/>
      </w:pPr>
    </w:lvl>
    <w:lvl w:ilvl="6" w:tplc="6ABAF010">
      <w:start w:val="1"/>
      <w:numFmt w:val="decimal"/>
      <w:lvlText w:val="%7."/>
      <w:lvlJc w:val="left"/>
      <w:pPr>
        <w:ind w:left="5040" w:firstLine="4680"/>
      </w:pPr>
    </w:lvl>
    <w:lvl w:ilvl="7" w:tplc="47FE3A76">
      <w:start w:val="1"/>
      <w:numFmt w:val="lowerLetter"/>
      <w:lvlText w:val="%8."/>
      <w:lvlJc w:val="left"/>
      <w:pPr>
        <w:ind w:left="5760" w:firstLine="5400"/>
      </w:pPr>
    </w:lvl>
    <w:lvl w:ilvl="8" w:tplc="51965C1C">
      <w:start w:val="1"/>
      <w:numFmt w:val="lowerRoman"/>
      <w:lvlText w:val="%9."/>
      <w:lvlJc w:val="right"/>
      <w:pPr>
        <w:ind w:left="6480" w:firstLine="6300"/>
      </w:pPr>
    </w:lvl>
  </w:abstractNum>
  <w:abstractNum w:abstractNumId="32">
    <w:nsid w:val="60002662"/>
    <w:multiLevelType w:val="hybridMultilevel"/>
    <w:tmpl w:val="80E2F2AE"/>
    <w:lvl w:ilvl="0" w:tplc="1FFC5414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 w:tplc="1046C868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 w:tplc="D1345888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 w:tplc="E222D078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 w:tplc="4998A156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 w:tplc="079EA722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 w:tplc="505AEC72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 w:tplc="620A832A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 w:tplc="5972E734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>
    <w:nsid w:val="63A9142F"/>
    <w:multiLevelType w:val="hybridMultilevel"/>
    <w:tmpl w:val="0E482B2E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08A253B"/>
    <w:multiLevelType w:val="hybridMultilevel"/>
    <w:tmpl w:val="E7B6CE2C"/>
    <w:lvl w:ilvl="0" w:tplc="06A4292A">
      <w:start w:val="1"/>
      <w:numFmt w:val="decimal"/>
      <w:lvlText w:val="%1)"/>
      <w:lvlJc w:val="left"/>
      <w:pPr>
        <w:ind w:left="720" w:firstLine="360"/>
      </w:pPr>
    </w:lvl>
    <w:lvl w:ilvl="1" w:tplc="8E0869B8">
      <w:start w:val="1"/>
      <w:numFmt w:val="decimal"/>
      <w:lvlText w:val="%2)"/>
      <w:lvlJc w:val="left"/>
      <w:pPr>
        <w:ind w:left="1440" w:firstLine="1080"/>
      </w:pPr>
    </w:lvl>
    <w:lvl w:ilvl="2" w:tplc="36AAA2C6">
      <w:start w:val="1"/>
      <w:numFmt w:val="bullet"/>
      <w:lvlText w:val="▪"/>
      <w:lvlJc w:val="left"/>
      <w:pPr>
        <w:ind w:left="2160" w:firstLine="1980"/>
      </w:pPr>
      <w:rPr>
        <w:rFonts w:ascii="Arial" w:eastAsia="Arial" w:hAnsi="Arial" w:cs="Arial"/>
      </w:rPr>
    </w:lvl>
    <w:lvl w:ilvl="3" w:tplc="1CF099B6">
      <w:start w:val="1"/>
      <w:numFmt w:val="decimal"/>
      <w:lvlText w:val="%4."/>
      <w:lvlJc w:val="left"/>
      <w:pPr>
        <w:ind w:left="2880" w:firstLine="2520"/>
      </w:pPr>
    </w:lvl>
    <w:lvl w:ilvl="4" w:tplc="4E08F3BC">
      <w:start w:val="1"/>
      <w:numFmt w:val="lowerLetter"/>
      <w:lvlText w:val="%5."/>
      <w:lvlJc w:val="left"/>
      <w:pPr>
        <w:ind w:left="3600" w:firstLine="3240"/>
      </w:pPr>
    </w:lvl>
    <w:lvl w:ilvl="5" w:tplc="3B7A0712">
      <w:start w:val="1"/>
      <w:numFmt w:val="lowerRoman"/>
      <w:lvlText w:val="%6."/>
      <w:lvlJc w:val="right"/>
      <w:pPr>
        <w:ind w:left="4320" w:firstLine="4140"/>
      </w:pPr>
    </w:lvl>
    <w:lvl w:ilvl="6" w:tplc="AD34437E">
      <w:start w:val="1"/>
      <w:numFmt w:val="decimal"/>
      <w:lvlText w:val="%7."/>
      <w:lvlJc w:val="left"/>
      <w:pPr>
        <w:ind w:left="5040" w:firstLine="4680"/>
      </w:pPr>
    </w:lvl>
    <w:lvl w:ilvl="7" w:tplc="CD50F106">
      <w:start w:val="1"/>
      <w:numFmt w:val="lowerLetter"/>
      <w:lvlText w:val="%8."/>
      <w:lvlJc w:val="left"/>
      <w:pPr>
        <w:ind w:left="5760" w:firstLine="5400"/>
      </w:pPr>
    </w:lvl>
    <w:lvl w:ilvl="8" w:tplc="FE3AB5A8">
      <w:start w:val="1"/>
      <w:numFmt w:val="lowerRoman"/>
      <w:lvlText w:val="%9."/>
      <w:lvlJc w:val="right"/>
      <w:pPr>
        <w:ind w:left="6480" w:firstLine="6300"/>
      </w:pPr>
    </w:lvl>
  </w:abstractNum>
  <w:abstractNum w:abstractNumId="35">
    <w:nsid w:val="799B7416"/>
    <w:multiLevelType w:val="multilevel"/>
    <w:tmpl w:val="BD1C4E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>
    <w:nsid w:val="7A9C03D3"/>
    <w:multiLevelType w:val="hybridMultilevel"/>
    <w:tmpl w:val="2B50F54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D642868"/>
    <w:multiLevelType w:val="hybridMultilevel"/>
    <w:tmpl w:val="E89649AC"/>
    <w:lvl w:ilvl="0" w:tplc="AD9CE2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54BE8812" w:tentative="1">
      <w:start w:val="1"/>
      <w:numFmt w:val="lowerLetter"/>
      <w:lvlText w:val="%2."/>
      <w:lvlJc w:val="left"/>
      <w:pPr>
        <w:ind w:left="1440" w:hanging="360"/>
      </w:pPr>
    </w:lvl>
    <w:lvl w:ilvl="2" w:tplc="B310FB42" w:tentative="1">
      <w:start w:val="1"/>
      <w:numFmt w:val="lowerRoman"/>
      <w:lvlText w:val="%3."/>
      <w:lvlJc w:val="right"/>
      <w:pPr>
        <w:ind w:left="2160" w:hanging="180"/>
      </w:pPr>
    </w:lvl>
    <w:lvl w:ilvl="3" w:tplc="C888AE06" w:tentative="1">
      <w:start w:val="1"/>
      <w:numFmt w:val="decimal"/>
      <w:lvlText w:val="%4."/>
      <w:lvlJc w:val="left"/>
      <w:pPr>
        <w:ind w:left="2880" w:hanging="360"/>
      </w:pPr>
    </w:lvl>
    <w:lvl w:ilvl="4" w:tplc="A7C0E12E" w:tentative="1">
      <w:start w:val="1"/>
      <w:numFmt w:val="lowerLetter"/>
      <w:lvlText w:val="%5."/>
      <w:lvlJc w:val="left"/>
      <w:pPr>
        <w:ind w:left="3600" w:hanging="360"/>
      </w:pPr>
    </w:lvl>
    <w:lvl w:ilvl="5" w:tplc="4DB8E2E2" w:tentative="1">
      <w:start w:val="1"/>
      <w:numFmt w:val="lowerRoman"/>
      <w:lvlText w:val="%6."/>
      <w:lvlJc w:val="right"/>
      <w:pPr>
        <w:ind w:left="4320" w:hanging="180"/>
      </w:pPr>
    </w:lvl>
    <w:lvl w:ilvl="6" w:tplc="A33C9F5C" w:tentative="1">
      <w:start w:val="1"/>
      <w:numFmt w:val="decimal"/>
      <w:lvlText w:val="%7."/>
      <w:lvlJc w:val="left"/>
      <w:pPr>
        <w:ind w:left="5040" w:hanging="360"/>
      </w:pPr>
    </w:lvl>
    <w:lvl w:ilvl="7" w:tplc="1AA0CE22" w:tentative="1">
      <w:start w:val="1"/>
      <w:numFmt w:val="lowerLetter"/>
      <w:lvlText w:val="%8."/>
      <w:lvlJc w:val="left"/>
      <w:pPr>
        <w:ind w:left="5760" w:hanging="360"/>
      </w:pPr>
    </w:lvl>
    <w:lvl w:ilvl="8" w:tplc="80943FAC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6"/>
  </w:num>
  <w:num w:numId="3">
    <w:abstractNumId w:val="34"/>
  </w:num>
  <w:num w:numId="4">
    <w:abstractNumId w:val="32"/>
  </w:num>
  <w:num w:numId="5">
    <w:abstractNumId w:val="27"/>
  </w:num>
  <w:num w:numId="6">
    <w:abstractNumId w:val="31"/>
  </w:num>
  <w:num w:numId="7">
    <w:abstractNumId w:val="19"/>
  </w:num>
  <w:num w:numId="8">
    <w:abstractNumId w:val="8"/>
  </w:num>
  <w:num w:numId="9">
    <w:abstractNumId w:val="26"/>
  </w:num>
  <w:num w:numId="10">
    <w:abstractNumId w:val="37"/>
  </w:num>
  <w:num w:numId="11">
    <w:abstractNumId w:val="15"/>
  </w:num>
  <w:num w:numId="12">
    <w:abstractNumId w:val="28"/>
  </w:num>
  <w:num w:numId="13">
    <w:abstractNumId w:val="24"/>
  </w:num>
  <w:num w:numId="14">
    <w:abstractNumId w:val="1"/>
  </w:num>
  <w:num w:numId="15">
    <w:abstractNumId w:val="9"/>
  </w:num>
  <w:num w:numId="16">
    <w:abstractNumId w:val="17"/>
  </w:num>
  <w:num w:numId="17">
    <w:abstractNumId w:val="2"/>
  </w:num>
  <w:num w:numId="18">
    <w:abstractNumId w:val="12"/>
  </w:num>
  <w:num w:numId="19">
    <w:abstractNumId w:val="3"/>
  </w:num>
  <w:num w:numId="20">
    <w:abstractNumId w:val="13"/>
  </w:num>
  <w:num w:numId="21">
    <w:abstractNumId w:val="10"/>
  </w:num>
  <w:num w:numId="22">
    <w:abstractNumId w:val="35"/>
  </w:num>
  <w:num w:numId="23">
    <w:abstractNumId w:val="29"/>
  </w:num>
  <w:num w:numId="24">
    <w:abstractNumId w:val="25"/>
  </w:num>
  <w:num w:numId="25">
    <w:abstractNumId w:val="22"/>
  </w:num>
  <w:num w:numId="26">
    <w:abstractNumId w:val="11"/>
  </w:num>
  <w:num w:numId="27">
    <w:abstractNumId w:val="18"/>
  </w:num>
  <w:num w:numId="28">
    <w:abstractNumId w:val="14"/>
  </w:num>
  <w:num w:numId="29">
    <w:abstractNumId w:val="20"/>
  </w:num>
  <w:num w:numId="30">
    <w:abstractNumId w:val="21"/>
  </w:num>
  <w:num w:numId="31">
    <w:abstractNumId w:val="33"/>
  </w:num>
  <w:num w:numId="32">
    <w:abstractNumId w:val="5"/>
  </w:num>
  <w:num w:numId="33">
    <w:abstractNumId w:val="4"/>
  </w:num>
  <w:num w:numId="34">
    <w:abstractNumId w:val="23"/>
  </w:num>
  <w:num w:numId="35">
    <w:abstractNumId w:val="7"/>
  </w:num>
  <w:num w:numId="36">
    <w:abstractNumId w:val="0"/>
  </w:num>
  <w:num w:numId="37">
    <w:abstractNumId w:val="30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3MjIyNDYzMrM0NzZQ0lEKTi0uzszPAykwrAUAVgaTLywAAAA="/>
  </w:docVars>
  <w:rsids>
    <w:rsidRoot w:val="00291490"/>
    <w:rsid w:val="00004BCE"/>
    <w:rsid w:val="00007DB5"/>
    <w:rsid w:val="000159B5"/>
    <w:rsid w:val="0003241B"/>
    <w:rsid w:val="00051FB9"/>
    <w:rsid w:val="00066F03"/>
    <w:rsid w:val="00082326"/>
    <w:rsid w:val="0008314F"/>
    <w:rsid w:val="000A32D3"/>
    <w:rsid w:val="000A4856"/>
    <w:rsid w:val="000B7956"/>
    <w:rsid w:val="000D6795"/>
    <w:rsid w:val="000E5821"/>
    <w:rsid w:val="000F2BD8"/>
    <w:rsid w:val="001005D7"/>
    <w:rsid w:val="0010095D"/>
    <w:rsid w:val="001115B8"/>
    <w:rsid w:val="001234DF"/>
    <w:rsid w:val="00131550"/>
    <w:rsid w:val="001346C5"/>
    <w:rsid w:val="001445A1"/>
    <w:rsid w:val="001560CE"/>
    <w:rsid w:val="00160218"/>
    <w:rsid w:val="00160646"/>
    <w:rsid w:val="001809AC"/>
    <w:rsid w:val="001B5DD9"/>
    <w:rsid w:val="001C0ECA"/>
    <w:rsid w:val="001C5CF4"/>
    <w:rsid w:val="001C6883"/>
    <w:rsid w:val="001D6C98"/>
    <w:rsid w:val="001D7237"/>
    <w:rsid w:val="001E4022"/>
    <w:rsid w:val="001E6FA1"/>
    <w:rsid w:val="001F0623"/>
    <w:rsid w:val="00206DE9"/>
    <w:rsid w:val="00224F95"/>
    <w:rsid w:val="00243290"/>
    <w:rsid w:val="00243FE4"/>
    <w:rsid w:val="002446A3"/>
    <w:rsid w:val="00252C3D"/>
    <w:rsid w:val="00267C58"/>
    <w:rsid w:val="00273013"/>
    <w:rsid w:val="00280F4A"/>
    <w:rsid w:val="00291490"/>
    <w:rsid w:val="00295F13"/>
    <w:rsid w:val="002A487E"/>
    <w:rsid w:val="002B2ED1"/>
    <w:rsid w:val="002B3845"/>
    <w:rsid w:val="002B78DC"/>
    <w:rsid w:val="002B793B"/>
    <w:rsid w:val="002D3537"/>
    <w:rsid w:val="002E31CD"/>
    <w:rsid w:val="002F2363"/>
    <w:rsid w:val="00300E54"/>
    <w:rsid w:val="003132C5"/>
    <w:rsid w:val="00316325"/>
    <w:rsid w:val="00335BB0"/>
    <w:rsid w:val="003362AA"/>
    <w:rsid w:val="00355BB8"/>
    <w:rsid w:val="003627EF"/>
    <w:rsid w:val="00394F39"/>
    <w:rsid w:val="003A0F59"/>
    <w:rsid w:val="003C6F3E"/>
    <w:rsid w:val="003D7656"/>
    <w:rsid w:val="003D79F0"/>
    <w:rsid w:val="003F72FA"/>
    <w:rsid w:val="00404AD7"/>
    <w:rsid w:val="00406984"/>
    <w:rsid w:val="004074EC"/>
    <w:rsid w:val="00416E54"/>
    <w:rsid w:val="00431FE8"/>
    <w:rsid w:val="00452387"/>
    <w:rsid w:val="00457F36"/>
    <w:rsid w:val="00461CE3"/>
    <w:rsid w:val="00463CF1"/>
    <w:rsid w:val="00472B3B"/>
    <w:rsid w:val="00473056"/>
    <w:rsid w:val="004937FB"/>
    <w:rsid w:val="004A76EA"/>
    <w:rsid w:val="004C0128"/>
    <w:rsid w:val="004C21BC"/>
    <w:rsid w:val="004C2920"/>
    <w:rsid w:val="004C7F64"/>
    <w:rsid w:val="004E04D2"/>
    <w:rsid w:val="00523ECA"/>
    <w:rsid w:val="005428C7"/>
    <w:rsid w:val="00555FE2"/>
    <w:rsid w:val="00562589"/>
    <w:rsid w:val="0056601D"/>
    <w:rsid w:val="00574C2F"/>
    <w:rsid w:val="00576EC8"/>
    <w:rsid w:val="00590D75"/>
    <w:rsid w:val="005B6B01"/>
    <w:rsid w:val="005D0338"/>
    <w:rsid w:val="005D6922"/>
    <w:rsid w:val="005E29F1"/>
    <w:rsid w:val="005E48A7"/>
    <w:rsid w:val="005F123B"/>
    <w:rsid w:val="0060289A"/>
    <w:rsid w:val="006230F0"/>
    <w:rsid w:val="00637E6B"/>
    <w:rsid w:val="006473F4"/>
    <w:rsid w:val="00674689"/>
    <w:rsid w:val="00680621"/>
    <w:rsid w:val="00683BAB"/>
    <w:rsid w:val="006A6F2D"/>
    <w:rsid w:val="006E478B"/>
    <w:rsid w:val="006F6969"/>
    <w:rsid w:val="00715C1C"/>
    <w:rsid w:val="00720CF8"/>
    <w:rsid w:val="007225A4"/>
    <w:rsid w:val="007277C7"/>
    <w:rsid w:val="0076055B"/>
    <w:rsid w:val="00775BCA"/>
    <w:rsid w:val="00795ACB"/>
    <w:rsid w:val="007C1335"/>
    <w:rsid w:val="007C1E8C"/>
    <w:rsid w:val="007C56A7"/>
    <w:rsid w:val="007C7701"/>
    <w:rsid w:val="007D519D"/>
    <w:rsid w:val="007E0399"/>
    <w:rsid w:val="007E621C"/>
    <w:rsid w:val="007F0BB3"/>
    <w:rsid w:val="007F25B4"/>
    <w:rsid w:val="008019C2"/>
    <w:rsid w:val="00803412"/>
    <w:rsid w:val="008042FA"/>
    <w:rsid w:val="00807D5E"/>
    <w:rsid w:val="00816D49"/>
    <w:rsid w:val="00840A1C"/>
    <w:rsid w:val="00842728"/>
    <w:rsid w:val="00863FE2"/>
    <w:rsid w:val="00870511"/>
    <w:rsid w:val="008764CE"/>
    <w:rsid w:val="00880F00"/>
    <w:rsid w:val="00882E64"/>
    <w:rsid w:val="00886D6A"/>
    <w:rsid w:val="00890FB4"/>
    <w:rsid w:val="00891668"/>
    <w:rsid w:val="0089214B"/>
    <w:rsid w:val="00896066"/>
    <w:rsid w:val="008979DC"/>
    <w:rsid w:val="008A2D69"/>
    <w:rsid w:val="008B6C55"/>
    <w:rsid w:val="008C5DF9"/>
    <w:rsid w:val="008D646D"/>
    <w:rsid w:val="008E0D5C"/>
    <w:rsid w:val="008F242A"/>
    <w:rsid w:val="008F27EC"/>
    <w:rsid w:val="009039AA"/>
    <w:rsid w:val="00904951"/>
    <w:rsid w:val="009221EA"/>
    <w:rsid w:val="0093047E"/>
    <w:rsid w:val="00936DA3"/>
    <w:rsid w:val="00957AE1"/>
    <w:rsid w:val="00963436"/>
    <w:rsid w:val="0098467E"/>
    <w:rsid w:val="0098750B"/>
    <w:rsid w:val="00992452"/>
    <w:rsid w:val="009A07BC"/>
    <w:rsid w:val="009A2F73"/>
    <w:rsid w:val="009A7FC2"/>
    <w:rsid w:val="009D6D15"/>
    <w:rsid w:val="009E5CDC"/>
    <w:rsid w:val="009F3227"/>
    <w:rsid w:val="00A166F5"/>
    <w:rsid w:val="00A227E2"/>
    <w:rsid w:val="00A22EA4"/>
    <w:rsid w:val="00A56BF1"/>
    <w:rsid w:val="00A833C4"/>
    <w:rsid w:val="00A969E0"/>
    <w:rsid w:val="00AA5257"/>
    <w:rsid w:val="00AB044D"/>
    <w:rsid w:val="00AC3A9F"/>
    <w:rsid w:val="00AC3AAD"/>
    <w:rsid w:val="00AC43F1"/>
    <w:rsid w:val="00AD2518"/>
    <w:rsid w:val="00AE1DFB"/>
    <w:rsid w:val="00AE5CC2"/>
    <w:rsid w:val="00AF3186"/>
    <w:rsid w:val="00AF7295"/>
    <w:rsid w:val="00B1385A"/>
    <w:rsid w:val="00B25156"/>
    <w:rsid w:val="00B33B74"/>
    <w:rsid w:val="00B37E9D"/>
    <w:rsid w:val="00B44AD3"/>
    <w:rsid w:val="00B608E0"/>
    <w:rsid w:val="00B75974"/>
    <w:rsid w:val="00B868FB"/>
    <w:rsid w:val="00B96CC3"/>
    <w:rsid w:val="00BA018E"/>
    <w:rsid w:val="00BA03A2"/>
    <w:rsid w:val="00BA3881"/>
    <w:rsid w:val="00BA493F"/>
    <w:rsid w:val="00BB2504"/>
    <w:rsid w:val="00BB3C46"/>
    <w:rsid w:val="00BB3F21"/>
    <w:rsid w:val="00BB6D71"/>
    <w:rsid w:val="00BB797C"/>
    <w:rsid w:val="00BC490C"/>
    <w:rsid w:val="00BE465B"/>
    <w:rsid w:val="00BE7CEC"/>
    <w:rsid w:val="00C01904"/>
    <w:rsid w:val="00C522F5"/>
    <w:rsid w:val="00C630E9"/>
    <w:rsid w:val="00C71E48"/>
    <w:rsid w:val="00C81669"/>
    <w:rsid w:val="00C86990"/>
    <w:rsid w:val="00CC0497"/>
    <w:rsid w:val="00CC3FF3"/>
    <w:rsid w:val="00CD5BFE"/>
    <w:rsid w:val="00CF0A87"/>
    <w:rsid w:val="00D00FF5"/>
    <w:rsid w:val="00D20323"/>
    <w:rsid w:val="00D2497A"/>
    <w:rsid w:val="00D37EE7"/>
    <w:rsid w:val="00D411D6"/>
    <w:rsid w:val="00D57E8F"/>
    <w:rsid w:val="00D608F0"/>
    <w:rsid w:val="00D619F0"/>
    <w:rsid w:val="00D81ABE"/>
    <w:rsid w:val="00D856B4"/>
    <w:rsid w:val="00D932FF"/>
    <w:rsid w:val="00D955CC"/>
    <w:rsid w:val="00DB5675"/>
    <w:rsid w:val="00DB5F86"/>
    <w:rsid w:val="00DC201A"/>
    <w:rsid w:val="00DC469B"/>
    <w:rsid w:val="00DC6834"/>
    <w:rsid w:val="00DE332B"/>
    <w:rsid w:val="00DF6128"/>
    <w:rsid w:val="00DF7670"/>
    <w:rsid w:val="00E00330"/>
    <w:rsid w:val="00E10AD7"/>
    <w:rsid w:val="00E155B7"/>
    <w:rsid w:val="00E166FC"/>
    <w:rsid w:val="00E2378D"/>
    <w:rsid w:val="00E33501"/>
    <w:rsid w:val="00E33623"/>
    <w:rsid w:val="00E34CCF"/>
    <w:rsid w:val="00E372A5"/>
    <w:rsid w:val="00E43DAD"/>
    <w:rsid w:val="00E566D4"/>
    <w:rsid w:val="00E96D9E"/>
    <w:rsid w:val="00EA0355"/>
    <w:rsid w:val="00EA4ED2"/>
    <w:rsid w:val="00EB4D69"/>
    <w:rsid w:val="00EC7005"/>
    <w:rsid w:val="00ED14B7"/>
    <w:rsid w:val="00F12398"/>
    <w:rsid w:val="00F419C0"/>
    <w:rsid w:val="00F41C6D"/>
    <w:rsid w:val="00F44268"/>
    <w:rsid w:val="00F50F38"/>
    <w:rsid w:val="00F534E9"/>
    <w:rsid w:val="00F60C52"/>
    <w:rsid w:val="00F644EC"/>
    <w:rsid w:val="00F73A02"/>
    <w:rsid w:val="00F80D17"/>
    <w:rsid w:val="00F84416"/>
    <w:rsid w:val="00F9480B"/>
    <w:rsid w:val="00FA6729"/>
    <w:rsid w:val="00FC1640"/>
    <w:rsid w:val="00FC1714"/>
    <w:rsid w:val="00FC7B85"/>
    <w:rsid w:val="00FD777F"/>
    <w:rsid w:val="00FE4C1E"/>
    <w:rsid w:val="00FE4EB2"/>
    <w:rsid w:val="0153234B"/>
    <w:rsid w:val="07CBCCD9"/>
    <w:rsid w:val="3378D1B1"/>
    <w:rsid w:val="4512FBE8"/>
    <w:rsid w:val="4FBB85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4F2BA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73A02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03412"/>
    <w:rPr>
      <w:rFonts w:ascii="Arial" w:eastAsia="Arial" w:hAnsi="Arial" w:cs="Arial"/>
      <w:b/>
      <w:sz w:val="26"/>
      <w:szCs w:val="26"/>
    </w:rPr>
  </w:style>
  <w:style w:type="character" w:customStyle="1" w:styleId="normaltextrun">
    <w:name w:val="normaltextrun"/>
    <w:basedOn w:val="DefaultParagraphFont"/>
    <w:rsid w:val="00803412"/>
  </w:style>
  <w:style w:type="paragraph" w:customStyle="1" w:styleId="paragraph">
    <w:name w:val="paragraph"/>
    <w:basedOn w:val="Normal"/>
    <w:rsid w:val="00803412"/>
    <w:pPr>
      <w:spacing w:before="100" w:beforeAutospacing="1" w:after="100" w:afterAutospacing="1"/>
    </w:pPr>
    <w:rPr>
      <w:color w:val="auto"/>
    </w:rPr>
  </w:style>
  <w:style w:type="character" w:customStyle="1" w:styleId="spellingerror">
    <w:name w:val="spellingerror"/>
    <w:basedOn w:val="DefaultParagraphFont"/>
    <w:rsid w:val="00803412"/>
  </w:style>
  <w:style w:type="character" w:customStyle="1" w:styleId="eop">
    <w:name w:val="eop"/>
    <w:basedOn w:val="DefaultParagraphFont"/>
    <w:rsid w:val="00803412"/>
  </w:style>
  <w:style w:type="paragraph" w:styleId="BalloonText">
    <w:name w:val="Balloon Text"/>
    <w:basedOn w:val="Normal"/>
    <w:link w:val="BalloonTextChar"/>
    <w:uiPriority w:val="99"/>
    <w:semiHidden/>
    <w:unhideWhenUsed/>
    <w:rsid w:val="00FE4EB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EB2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9F3227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00" w:after="1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sz w:val="18"/>
      <w:szCs w:val="18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</w:style>
  <w:style w:type="table" w:styleId="TableGrid">
    <w:name w:val="Table Grid"/>
    <w:basedOn w:val="TableNormal"/>
    <w:uiPriority w:val="59"/>
    <w:rsid w:val="00E155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color w:val="auto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F73A02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03412"/>
    <w:rPr>
      <w:rFonts w:ascii="Arial" w:eastAsia="Arial" w:hAnsi="Arial" w:cs="Arial"/>
      <w:b/>
      <w:sz w:val="26"/>
      <w:szCs w:val="26"/>
    </w:rPr>
  </w:style>
  <w:style w:type="character" w:customStyle="1" w:styleId="normaltextrun">
    <w:name w:val="normaltextrun"/>
    <w:basedOn w:val="DefaultParagraphFont"/>
    <w:rsid w:val="00803412"/>
  </w:style>
  <w:style w:type="paragraph" w:customStyle="1" w:styleId="paragraph">
    <w:name w:val="paragraph"/>
    <w:basedOn w:val="Normal"/>
    <w:rsid w:val="00803412"/>
    <w:pPr>
      <w:spacing w:before="100" w:beforeAutospacing="1" w:after="100" w:afterAutospacing="1"/>
    </w:pPr>
    <w:rPr>
      <w:color w:val="auto"/>
    </w:rPr>
  </w:style>
  <w:style w:type="character" w:customStyle="1" w:styleId="spellingerror">
    <w:name w:val="spellingerror"/>
    <w:basedOn w:val="DefaultParagraphFont"/>
    <w:rsid w:val="00803412"/>
  </w:style>
  <w:style w:type="character" w:customStyle="1" w:styleId="eop">
    <w:name w:val="eop"/>
    <w:basedOn w:val="DefaultParagraphFont"/>
    <w:rsid w:val="00803412"/>
  </w:style>
  <w:style w:type="paragraph" w:styleId="BalloonText">
    <w:name w:val="Balloon Text"/>
    <w:basedOn w:val="Normal"/>
    <w:link w:val="BalloonTextChar"/>
    <w:uiPriority w:val="99"/>
    <w:semiHidden/>
    <w:unhideWhenUsed/>
    <w:rsid w:val="00FE4EB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4EB2"/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9F32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6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2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8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3.jp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image" Target="media/image24.jp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61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6.tiff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yperlink" Target="https://www.chiark.greenend.org.uk/~sgtatham/putty/latest.html" TargetMode="External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microsoft.com/office/2007/relationships/stylesWithEffects" Target="stylesWithEffects.xml"/><Relationship Id="rId12" Type="http://schemas.openxmlformats.org/officeDocument/2006/relationships/hyperlink" Target="https://aws.amazon.com/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jpg"/><Relationship Id="rId38" Type="http://schemas.openxmlformats.org/officeDocument/2006/relationships/image" Target="media/image30.png"/><Relationship Id="rId46" Type="http://schemas.openxmlformats.org/officeDocument/2006/relationships/image" Target="media/image36.png"/><Relationship Id="rId59" Type="http://schemas.openxmlformats.org/officeDocument/2006/relationships/header" Target="header1.xml"/><Relationship Id="rId67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hyperlink" Target="https://www.youtube.com/watch?v=bi7ow5NGC-U" TargetMode="External"/><Relationship Id="rId54" Type="http://schemas.openxmlformats.org/officeDocument/2006/relationships/image" Target="media/image44.png"/><Relationship Id="rId62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D43314"/>
    <w:rsid w:val="00A93ABA"/>
    <w:rsid w:val="00D4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0</Pages>
  <Words>927</Words>
  <Characters>5284</Characters>
  <Application>Microsoft Office Word</Application>
  <DocSecurity>0</DocSecurity>
  <Lines>44</Lines>
  <Paragraphs>12</Paragraphs>
  <ScaleCrop>false</ScaleCrop>
  <Company>SIU</Company>
  <LinksUpToDate>false</LinksUpToDate>
  <CharactersWithSpaces>61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Chung</dc:creator>
  <cp:lastModifiedBy>Michael</cp:lastModifiedBy>
  <cp:revision>5</cp:revision>
  <cp:lastPrinted>2015-08-24T16:06:00Z</cp:lastPrinted>
  <dcterms:created xsi:type="dcterms:W3CDTF">2020-12-18T00:08:00Z</dcterms:created>
  <dcterms:modified xsi:type="dcterms:W3CDTF">2021-01-19T17:00:00Z</dcterms:modified>
</cp:coreProperties>
</file>